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2D4CB" w14:textId="77777777" w:rsidR="007A2892" w:rsidRDefault="00DE3D40" w:rsidP="00DE3D40">
      <w:pPr>
        <w:spacing w:line="360" w:lineRule="auto"/>
        <w:jc w:val="center"/>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w:t>
      </w:r>
      <w:r w:rsidR="00B65842" w:rsidRPr="00E74C9A">
        <w:rPr>
          <w:rFonts w:ascii="HG丸ｺﾞｼｯｸM-PRO" w:eastAsia="HG丸ｺﾞｼｯｸM-PRO" w:hAnsi="HG丸ｺﾞｼｯｸM-PRO" w:hint="eastAsia"/>
          <w:b/>
          <w:color w:val="000000" w:themeColor="text1"/>
          <w:sz w:val="28"/>
          <w:szCs w:val="28"/>
        </w:rPr>
        <w:t>原発性免疫不全症・自己炎症性疾患</w:t>
      </w:r>
      <w:r w:rsidR="00EF08D3" w:rsidRPr="00E74C9A">
        <w:rPr>
          <w:rFonts w:ascii="HG丸ｺﾞｼｯｸM-PRO" w:eastAsia="HG丸ｺﾞｼｯｸM-PRO" w:hAnsi="HG丸ｺﾞｼｯｸM-PRO" w:hint="eastAsia"/>
          <w:b/>
          <w:color w:val="000000" w:themeColor="text1"/>
          <w:sz w:val="28"/>
          <w:szCs w:val="28"/>
        </w:rPr>
        <w:t>・早期発症型炎症性腸疾患</w:t>
      </w:r>
      <w:r w:rsidR="00B65842" w:rsidRPr="00E74C9A">
        <w:rPr>
          <w:rFonts w:ascii="HG丸ｺﾞｼｯｸM-PRO" w:eastAsia="HG丸ｺﾞｼｯｸM-PRO" w:hAnsi="HG丸ｺﾞｼｯｸM-PRO" w:hint="eastAsia"/>
          <w:b/>
          <w:color w:val="000000" w:themeColor="text1"/>
          <w:sz w:val="28"/>
          <w:szCs w:val="28"/>
        </w:rPr>
        <w:t>の</w:t>
      </w:r>
    </w:p>
    <w:p w14:paraId="2F05CC45" w14:textId="67749E89" w:rsidR="00DE3D40" w:rsidRPr="00E74C9A" w:rsidRDefault="00B65842" w:rsidP="00DE3D40">
      <w:pPr>
        <w:spacing w:line="360" w:lineRule="auto"/>
        <w:jc w:val="center"/>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t>遺伝子解析と患者レジストリの構築</w:t>
      </w:r>
      <w:r w:rsidR="00DE3D40" w:rsidRPr="00E74C9A">
        <w:rPr>
          <w:rFonts w:ascii="HG丸ｺﾞｼｯｸM-PRO" w:eastAsia="HG丸ｺﾞｼｯｸM-PRO" w:hAnsi="HG丸ｺﾞｼｯｸM-PRO" w:hint="eastAsia"/>
          <w:b/>
          <w:color w:val="000000" w:themeColor="text1"/>
          <w:sz w:val="28"/>
          <w:szCs w:val="28"/>
        </w:rPr>
        <w:t>研究」</w:t>
      </w:r>
    </w:p>
    <w:p w14:paraId="0C7A51B4" w14:textId="77777777" w:rsidR="00DE3D40" w:rsidRDefault="00DE3D40" w:rsidP="00DE3D40">
      <w:pPr>
        <w:spacing w:line="360" w:lineRule="auto"/>
        <w:jc w:val="center"/>
        <w:rPr>
          <w:rFonts w:ascii="HG丸ｺﾞｼｯｸM-PRO" w:eastAsia="HG丸ｺﾞｼｯｸM-PRO" w:hAnsi="HG丸ｺﾞｼｯｸM-PRO"/>
          <w:b/>
          <w:bCs/>
          <w:color w:val="000000" w:themeColor="text1"/>
          <w:sz w:val="28"/>
          <w:szCs w:val="28"/>
        </w:rPr>
      </w:pPr>
      <w:proofErr w:type="gramStart"/>
      <w:r w:rsidRPr="00E74C9A">
        <w:rPr>
          <w:rFonts w:ascii="HG丸ｺﾞｼｯｸM-PRO" w:eastAsia="HG丸ｺﾞｼｯｸM-PRO" w:hAnsi="HG丸ｺﾞｼｯｸM-PRO" w:hint="eastAsia"/>
          <w:b/>
          <w:bCs/>
          <w:color w:val="000000" w:themeColor="text1"/>
          <w:sz w:val="28"/>
          <w:szCs w:val="28"/>
        </w:rPr>
        <w:t>への</w:t>
      </w:r>
      <w:proofErr w:type="gramEnd"/>
      <w:r w:rsidRPr="00E74C9A">
        <w:rPr>
          <w:rFonts w:ascii="HG丸ｺﾞｼｯｸM-PRO" w:eastAsia="HG丸ｺﾞｼｯｸM-PRO" w:hAnsi="HG丸ｺﾞｼｯｸM-PRO" w:hint="eastAsia"/>
          <w:b/>
          <w:bCs/>
          <w:color w:val="000000" w:themeColor="text1"/>
          <w:sz w:val="28"/>
          <w:szCs w:val="28"/>
        </w:rPr>
        <w:t>協力の同意書</w:t>
      </w:r>
    </w:p>
    <w:p w14:paraId="4454ECF8" w14:textId="559B8B3A" w:rsidR="00897DA2" w:rsidRDefault="00897DA2" w:rsidP="00897DA2">
      <w:pPr>
        <w:spacing w:line="360" w:lineRule="auto"/>
        <w:jc w:val="left"/>
        <w:rPr>
          <w:rFonts w:ascii="HG丸ｺﾞｼｯｸM-PRO" w:eastAsia="HG丸ｺﾞｼｯｸM-PRO" w:hAnsi="HG丸ｺﾞｼｯｸM-PRO"/>
          <w:bCs/>
          <w:color w:val="000000" w:themeColor="text1"/>
          <w:szCs w:val="24"/>
        </w:rPr>
      </w:pPr>
      <w:r w:rsidRPr="00897DA2">
        <w:rPr>
          <w:rFonts w:ascii="HG丸ｺﾞｼｯｸM-PRO" w:eastAsia="HG丸ｺﾞｼｯｸM-PRO" w:hAnsi="HG丸ｺﾞｼｯｸM-PRO" w:hint="eastAsia"/>
          <w:bCs/>
          <w:color w:val="000000" w:themeColor="text1"/>
          <w:szCs w:val="24"/>
        </w:rPr>
        <w:t>私は「原発性免疫不全症・自己炎症性疾患・早期発症型炎症性腸疾患の遺伝子解析と患者レジストリの構築　」（承認番号：第G2019-004番）について、別紙説明文書を用いて下記の説明を受け、その方法、危険性、解析結果の取り扱い等について十分理解しましたので、自らの自由意思で研究協力に同意しました。</w:t>
      </w:r>
    </w:p>
    <w:p w14:paraId="4A16AECD" w14:textId="57C7A780" w:rsidR="00DE3D40" w:rsidRPr="00897DA2" w:rsidRDefault="00897DA2" w:rsidP="00897DA2">
      <w:pPr>
        <w:spacing w:line="360" w:lineRule="auto"/>
        <w:jc w:val="left"/>
        <w:rPr>
          <w:rFonts w:ascii="HG丸ｺﾞｼｯｸM-PRO" w:eastAsia="HG丸ｺﾞｼｯｸM-PRO" w:hAnsi="HG丸ｺﾞｼｯｸM-PRO"/>
          <w:bCs/>
          <w:color w:val="000000" w:themeColor="text1"/>
          <w:szCs w:val="24"/>
        </w:rPr>
      </w:pPr>
      <w:r w:rsidRPr="00897DA2">
        <w:rPr>
          <w:rFonts w:ascii="HG丸ｺﾞｼｯｸM-PRO" w:eastAsia="HG丸ｺﾞｼｯｸM-PRO" w:hAnsi="HG丸ｺﾞｼｯｸM-PRO" w:hint="eastAsia"/>
          <w:bCs/>
          <w:color w:val="000000" w:themeColor="text1"/>
          <w:szCs w:val="24"/>
        </w:rPr>
        <w:t>説明を受け理解した項目（</w:t>
      </w:r>
      <w:r>
        <w:rPr>
          <w:rFonts w:ascii="HG丸ｺﾞｼｯｸM-PRO" w:eastAsia="HG丸ｺﾞｼｯｸM-PRO" w:hAnsi="HG丸ｺﾞｼｯｸM-PRO" w:hint="eastAsia"/>
          <w:bCs/>
          <w:color w:val="000000" w:themeColor="text1"/>
          <w:szCs w:val="24"/>
        </w:rPr>
        <w:t>〇</w:t>
      </w:r>
      <w:r w:rsidRPr="00897DA2">
        <w:rPr>
          <w:rFonts w:ascii="HG丸ｺﾞｼｯｸM-PRO" w:eastAsia="HG丸ｺﾞｼｯｸM-PRO" w:hAnsi="HG丸ｺﾞｼｯｸM-PRO" w:hint="eastAsia"/>
          <w:bCs/>
          <w:color w:val="000000" w:themeColor="text1"/>
          <w:szCs w:val="24"/>
        </w:rPr>
        <w:t>をつけてください。）</w:t>
      </w:r>
      <w:r w:rsidR="00DE3D40"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2000256" behindDoc="0" locked="0" layoutInCell="1" allowOverlap="1" wp14:anchorId="351B3C86" wp14:editId="6499AC53">
                <wp:simplePos x="0" y="0"/>
                <wp:positionH relativeFrom="column">
                  <wp:posOffset>533400</wp:posOffset>
                </wp:positionH>
                <wp:positionV relativeFrom="paragraph">
                  <wp:posOffset>260985</wp:posOffset>
                </wp:positionV>
                <wp:extent cx="5074920" cy="5760720"/>
                <wp:effectExtent l="0" t="0" r="11430" b="11430"/>
                <wp:wrapNone/>
                <wp:docPr id="42" name="正方形/長方形 42"/>
                <wp:cNvGraphicFramePr/>
                <a:graphic xmlns:a="http://schemas.openxmlformats.org/drawingml/2006/main">
                  <a:graphicData uri="http://schemas.microsoft.com/office/word/2010/wordprocessingShape">
                    <wps:wsp>
                      <wps:cNvSpPr/>
                      <wps:spPr>
                        <a:xfrm>
                          <a:off x="0" y="0"/>
                          <a:ext cx="5074920" cy="5760720"/>
                        </a:xfrm>
                        <a:prstGeom prst="rect">
                          <a:avLst/>
                        </a:prstGeom>
                        <a:noFill/>
                        <a:ln w="1270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503B8" id="正方形/長方形 42" o:spid="_x0000_s1026" style="position:absolute;left:0;text-align:left;margin-left:42pt;margin-top:20.55pt;width:399.6pt;height:453.6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" filled="f" strokecolor="#7f7f7f [1612]" strokeweight="1pt"/>
            </w:pict>
          </mc:Fallback>
        </mc:AlternateContent>
      </w:r>
    </w:p>
    <w:p w14:paraId="633CBA86" w14:textId="77777777" w:rsidR="00DE3D40" w:rsidRPr="00E74C9A" w:rsidRDefault="00DE3D40" w:rsidP="00897DA2">
      <w:pPr>
        <w:pStyle w:val="af0"/>
        <w:widowControl/>
        <w:numPr>
          <w:ilvl w:val="0"/>
          <w:numId w:val="15"/>
        </w:numPr>
        <w:spacing w:after="160" w:line="360" w:lineRule="auto"/>
        <w:ind w:hanging="418"/>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の背景</w:t>
      </w:r>
    </w:p>
    <w:p w14:paraId="2BCC8E88"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の目的</w:t>
      </w:r>
    </w:p>
    <w:p w14:paraId="6184C7CD"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の意義</w:t>
      </w:r>
    </w:p>
    <w:p w14:paraId="3DF1FFDB"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へ参加（登録）いただける方</w:t>
      </w:r>
    </w:p>
    <w:p w14:paraId="07F13C1E"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の方法</w:t>
      </w:r>
    </w:p>
    <w:p w14:paraId="4C9C1048" w14:textId="65E2041C"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への参加方法</w:t>
      </w:r>
    </w:p>
    <w:p w14:paraId="1A297BA4"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登録内容</w:t>
      </w:r>
    </w:p>
    <w:p w14:paraId="4479021E"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個人情報の保護</w:t>
      </w:r>
    </w:p>
    <w:p w14:paraId="715313EF" w14:textId="0AD65857" w:rsidR="00DE3D40" w:rsidRPr="00E74C9A" w:rsidRDefault="0046271B"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臨床情報（ゲノム情報を含む）</w:t>
      </w:r>
      <w:r w:rsidR="00DE3D40" w:rsidRPr="00E74C9A">
        <w:rPr>
          <w:rFonts w:ascii="HG丸ｺﾞｼｯｸM-PRO" w:eastAsia="HG丸ｺﾞｼｯｸM-PRO" w:hAnsi="HG丸ｺﾞｼｯｸM-PRO" w:hint="eastAsia"/>
          <w:color w:val="000000" w:themeColor="text1"/>
          <w:sz w:val="22"/>
        </w:rPr>
        <w:t>や生体試料の利用</w:t>
      </w:r>
    </w:p>
    <w:p w14:paraId="1B30AC44" w14:textId="2AC4A04E"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への参加/不参加により生じること</w:t>
      </w:r>
    </w:p>
    <w:p w14:paraId="354D6AAB"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代理の方による同意（代諾者による同意）</w:t>
      </w:r>
    </w:p>
    <w:p w14:paraId="76020446"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同意撤回の方法</w:t>
      </w:r>
    </w:p>
    <w:p w14:paraId="466AEFAF"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遺伝情報の開示</w:t>
      </w:r>
    </w:p>
    <w:p w14:paraId="0F79E8F7"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遺伝カウンセリング体制</w:t>
      </w:r>
    </w:p>
    <w:p w14:paraId="52EAFDC8"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で得られた情報・生体試料の保管及び管理の方法</w:t>
      </w:r>
    </w:p>
    <w:p w14:paraId="1C16C863"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計画書を閲覧することができます</w:t>
      </w:r>
    </w:p>
    <w:p w14:paraId="31123291"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登録内容や方針変更の可能性</w:t>
      </w:r>
    </w:p>
    <w:p w14:paraId="5A0CFFF5"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運営資金・利益相反</w:t>
      </w:r>
    </w:p>
    <w:p w14:paraId="3FC42DD9"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ご不明な点等ございましたら、お問合せください</w:t>
      </w:r>
    </w:p>
    <w:p w14:paraId="641FC17C" w14:textId="77777777" w:rsidR="00DE3D40" w:rsidRPr="00E74C9A" w:rsidRDefault="00DE3D40" w:rsidP="00DE3D40">
      <w:pPr>
        <w:pStyle w:val="af0"/>
        <w:widowControl/>
        <w:numPr>
          <w:ilvl w:val="0"/>
          <w:numId w:val="15"/>
        </w:numPr>
        <w:spacing w:after="160" w:line="360" w:lineRule="auto"/>
        <w:ind w:left="1696"/>
        <w:jc w:val="left"/>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color w:val="000000" w:themeColor="text1"/>
          <w:sz w:val="22"/>
        </w:rPr>
        <w:t>研究組織</w:t>
      </w:r>
    </w:p>
    <w:p w14:paraId="32F9A815" w14:textId="77777777" w:rsidR="005A150A" w:rsidRPr="00E74C9A" w:rsidRDefault="005A150A" w:rsidP="00DE3D40">
      <w:pPr>
        <w:widowControl/>
        <w:spacing w:after="160" w:line="259" w:lineRule="auto"/>
        <w:jc w:val="left"/>
        <w:rPr>
          <w:rFonts w:ascii="HG丸ｺﾞｼｯｸM-PRO" w:eastAsia="HG丸ｺﾞｼｯｸM-PRO" w:hAnsi="HG丸ｺﾞｼｯｸM-PRO"/>
          <w:color w:val="000000" w:themeColor="text1"/>
        </w:rPr>
      </w:pPr>
    </w:p>
    <w:p w14:paraId="02DFA45A" w14:textId="4F8B6DA1" w:rsidR="00DE3D40" w:rsidRPr="00E74C9A" w:rsidRDefault="0003119A" w:rsidP="00DE3D40">
      <w:pPr>
        <w:widowControl/>
        <w:spacing w:after="160" w:line="259" w:lineRule="auto"/>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またこの研究に参加し、以下のことについて同意いたします。</w:t>
      </w:r>
    </w:p>
    <w:p w14:paraId="58B0BB2E" w14:textId="2E1C9F6A" w:rsidR="00DE3D40" w:rsidRPr="00E74C9A" w:rsidRDefault="00DE3D40" w:rsidP="00DE3D40">
      <w:pPr>
        <w:pStyle w:val="af0"/>
        <w:widowControl/>
        <w:numPr>
          <w:ilvl w:val="0"/>
          <w:numId w:val="16"/>
        </w:numPr>
        <w:spacing w:after="160" w:line="360" w:lineRule="auto"/>
        <w:ind w:left="851"/>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提供する生体試料および</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が、本研究に使用されることに同意します。</w:t>
      </w:r>
    </w:p>
    <w:p w14:paraId="0F09AD2E" w14:textId="2EB5F1DC" w:rsidR="00DE3D40" w:rsidRPr="00E74C9A" w:rsidRDefault="00DE3D40" w:rsidP="00DE3D40">
      <w:pPr>
        <w:pStyle w:val="af0"/>
        <w:widowControl/>
        <w:numPr>
          <w:ilvl w:val="0"/>
          <w:numId w:val="16"/>
        </w:numPr>
        <w:spacing w:after="160" w:line="360" w:lineRule="auto"/>
        <w:ind w:left="851"/>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lastRenderedPageBreak/>
        <w:t>提供する生体試料および</w:t>
      </w:r>
      <w:r w:rsidR="0046271B" w:rsidRPr="00E74C9A">
        <w:rPr>
          <w:rFonts w:ascii="HG丸ｺﾞｼｯｸM-PRO" w:eastAsia="HG丸ｺﾞｼｯｸM-PRO" w:hAnsi="HG丸ｺﾞｼｯｸM-PRO" w:hint="eastAsia"/>
          <w:color w:val="000000" w:themeColor="text1"/>
        </w:rPr>
        <w:t>臨床情報（ゲノム情報を含む）</w:t>
      </w:r>
      <w:r w:rsidRPr="00E74C9A">
        <w:rPr>
          <w:rFonts w:ascii="HG丸ｺﾞｼｯｸM-PRO" w:eastAsia="HG丸ｺﾞｼｯｸM-PRO" w:hAnsi="HG丸ｺﾞｼｯｸM-PRO" w:hint="eastAsia"/>
          <w:color w:val="000000" w:themeColor="text1"/>
        </w:rPr>
        <w:t>が研究終了後も保存され、将来、外部の研究機関で新たに計画・実施される医学・生物学研究に使用されることに同意します。</w:t>
      </w:r>
    </w:p>
    <w:p w14:paraId="0145838C" w14:textId="77777777" w:rsidR="00DE3D40" w:rsidRPr="00E74C9A" w:rsidRDefault="00DE3D40" w:rsidP="00DE3D40">
      <w:pPr>
        <w:pStyle w:val="af0"/>
        <w:widowControl/>
        <w:numPr>
          <w:ilvl w:val="0"/>
          <w:numId w:val="16"/>
        </w:numPr>
        <w:spacing w:after="160" w:line="360" w:lineRule="auto"/>
        <w:ind w:left="851"/>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提供する生体試料を用いた遺伝情報を含む解析結果について、個人が特定されないことを条件にデータベースに共有されることに同意します。</w:t>
      </w:r>
    </w:p>
    <w:p w14:paraId="7A35A278" w14:textId="77777777" w:rsidR="005C2331" w:rsidRDefault="00DE3D40" w:rsidP="005C2331">
      <w:pPr>
        <w:pStyle w:val="af0"/>
        <w:widowControl/>
        <w:numPr>
          <w:ilvl w:val="0"/>
          <w:numId w:val="16"/>
        </w:numPr>
        <w:spacing w:after="160" w:line="360" w:lineRule="auto"/>
        <w:ind w:left="851"/>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撤回を申し出た段階で、既に外部機関に生体試料が提供されている場合には、生体試料を探して廃棄することができないことに同意します。</w:t>
      </w:r>
    </w:p>
    <w:p w14:paraId="6EBCA286" w14:textId="3B783C79" w:rsidR="00F32039" w:rsidRPr="005C2331" w:rsidRDefault="005C2331" w:rsidP="005C2331">
      <w:pPr>
        <w:pStyle w:val="af0"/>
        <w:widowControl/>
        <w:numPr>
          <w:ilvl w:val="0"/>
          <w:numId w:val="16"/>
        </w:numPr>
        <w:spacing w:after="160" w:line="360" w:lineRule="auto"/>
        <w:ind w:left="851"/>
        <w:jc w:val="left"/>
        <w:rPr>
          <w:rFonts w:ascii="HG丸ｺﾞｼｯｸM-PRO" w:eastAsia="HG丸ｺﾞｼｯｸM-PRO" w:hAnsi="HG丸ｺﾞｼｯｸM-PRO"/>
          <w:color w:val="000000" w:themeColor="text1"/>
        </w:rPr>
      </w:pPr>
      <w:r w:rsidRPr="005C2331">
        <w:rPr>
          <w:rFonts w:ascii="HG丸ｺﾞｼｯｸM-PRO" w:eastAsia="HG丸ｺﾞｼｯｸM-PRO" w:hAnsi="HG丸ｺﾞｼｯｸM-PRO" w:hint="eastAsia"/>
          <w:color w:val="000000" w:themeColor="text1"/>
        </w:rPr>
        <w:t>過去の研究（理化学研究所における「先天性免疫不全症の原因遺伝子同定および病態形成機序の解明」研究および各分担担当施設における研究課題、「原発性免疫不全症支援団体による患者レジストリの構築を通した研究支援体制の構築に関わる研究」、「自己炎症疾患患者登録システムの構築」研究）</w:t>
      </w:r>
      <w:r>
        <w:rPr>
          <w:rFonts w:ascii="HG丸ｺﾞｼｯｸM-PRO" w:eastAsia="HG丸ｺﾞｼｯｸM-PRO" w:hAnsi="HG丸ｺﾞｼｯｸM-PRO" w:hint="eastAsia"/>
          <w:color w:val="000000" w:themeColor="text1"/>
        </w:rPr>
        <w:t>に参加されていた場合、その研究で提供いただいた臨床情報や生体試料をこの研究で活用することに同意します。</w:t>
      </w:r>
    </w:p>
    <w:p w14:paraId="34DEA22E" w14:textId="5CC6D19D" w:rsidR="00432B45" w:rsidRPr="00E74C9A" w:rsidRDefault="00432B45" w:rsidP="00432B45">
      <w:pPr>
        <w:widowControl/>
        <w:spacing w:after="160" w:line="360" w:lineRule="auto"/>
        <w:ind w:left="431"/>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olor w:val="000000" w:themeColor="text1"/>
        </w:rPr>
        <w:br w:type="page"/>
      </w:r>
    </w:p>
    <w:p w14:paraId="63582F24" w14:textId="77777777" w:rsidR="00387EB8" w:rsidRPr="00E74C9A" w:rsidRDefault="00387EB8" w:rsidP="00F13A4A">
      <w:pPr>
        <w:widowControl/>
        <w:spacing w:after="160"/>
        <w:jc w:val="left"/>
        <w:rPr>
          <w:rFonts w:ascii="HG丸ｺﾞｼｯｸM-PRO" w:eastAsia="HG丸ｺﾞｼｯｸM-PRO" w:hAnsi="HG丸ｺﾞｼｯｸM-PRO"/>
          <w:color w:val="000000" w:themeColor="text1"/>
          <w:szCs w:val="24"/>
        </w:rPr>
        <w:sectPr w:rsidR="00387EB8" w:rsidRPr="00E74C9A" w:rsidSect="00C473B0">
          <w:pgSz w:w="11906" w:h="16838" w:code="9"/>
          <w:pgMar w:top="1008" w:right="1152" w:bottom="432" w:left="1152" w:header="283" w:footer="454" w:gutter="0"/>
          <w:cols w:space="720"/>
          <w:docGrid w:linePitch="360"/>
        </w:sectPr>
      </w:pPr>
    </w:p>
    <w:p w14:paraId="529E3F44" w14:textId="77777777" w:rsidR="007A2892" w:rsidRDefault="008218EB" w:rsidP="007E4D6E">
      <w:pPr>
        <w:spacing w:line="360" w:lineRule="auto"/>
        <w:jc w:val="center"/>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lastRenderedPageBreak/>
        <w:t>「</w:t>
      </w:r>
      <w:r w:rsidR="007F0E70" w:rsidRPr="00E74C9A">
        <w:rPr>
          <w:rFonts w:ascii="HG丸ｺﾞｼｯｸM-PRO" w:eastAsia="HG丸ｺﾞｼｯｸM-PRO" w:hAnsi="HG丸ｺﾞｼｯｸM-PRO" w:hint="eastAsia"/>
          <w:b/>
          <w:color w:val="000000" w:themeColor="text1"/>
          <w:sz w:val="28"/>
          <w:szCs w:val="28"/>
        </w:rPr>
        <w:t>原発性免疫不全症・自己炎症性疾患</w:t>
      </w:r>
      <w:r w:rsidR="00EF08D3" w:rsidRPr="00E74C9A">
        <w:rPr>
          <w:rFonts w:ascii="HG丸ｺﾞｼｯｸM-PRO" w:eastAsia="HG丸ｺﾞｼｯｸM-PRO" w:hAnsi="HG丸ｺﾞｼｯｸM-PRO" w:hint="eastAsia"/>
          <w:b/>
          <w:color w:val="000000" w:themeColor="text1"/>
          <w:sz w:val="28"/>
          <w:szCs w:val="28"/>
        </w:rPr>
        <w:t>・早期発症型炎症性腸疾患</w:t>
      </w:r>
      <w:r w:rsidR="007F0E70" w:rsidRPr="00E74C9A">
        <w:rPr>
          <w:rFonts w:ascii="HG丸ｺﾞｼｯｸM-PRO" w:eastAsia="HG丸ｺﾞｼｯｸM-PRO" w:hAnsi="HG丸ｺﾞｼｯｸM-PRO" w:hint="eastAsia"/>
          <w:b/>
          <w:color w:val="000000" w:themeColor="text1"/>
          <w:sz w:val="28"/>
          <w:szCs w:val="28"/>
        </w:rPr>
        <w:t>の</w:t>
      </w:r>
    </w:p>
    <w:p w14:paraId="6023B628" w14:textId="21DA6696" w:rsidR="008218EB" w:rsidRPr="00E74C9A" w:rsidRDefault="007F0E70" w:rsidP="007E4D6E">
      <w:pPr>
        <w:spacing w:line="360" w:lineRule="auto"/>
        <w:jc w:val="center"/>
        <w:rPr>
          <w:color w:val="000000" w:themeColor="text1"/>
        </w:rPr>
      </w:pPr>
      <w:r w:rsidRPr="00E74C9A">
        <w:rPr>
          <w:rFonts w:ascii="HG丸ｺﾞｼｯｸM-PRO" w:eastAsia="HG丸ｺﾞｼｯｸM-PRO" w:hAnsi="HG丸ｺﾞｼｯｸM-PRO" w:hint="eastAsia"/>
          <w:b/>
          <w:color w:val="000000" w:themeColor="text1"/>
          <w:sz w:val="28"/>
          <w:szCs w:val="28"/>
        </w:rPr>
        <w:t>遺伝子解析と患者レジストリの構築研究</w:t>
      </w:r>
      <w:r w:rsidR="008218EB" w:rsidRPr="00E74C9A">
        <w:rPr>
          <w:rFonts w:ascii="HG丸ｺﾞｼｯｸM-PRO" w:eastAsia="HG丸ｺﾞｼｯｸM-PRO" w:hAnsi="HG丸ｺﾞｼｯｸM-PRO" w:hint="eastAsia"/>
          <w:b/>
          <w:color w:val="000000" w:themeColor="text1"/>
          <w:sz w:val="28"/>
          <w:szCs w:val="28"/>
        </w:rPr>
        <w:t>」</w:t>
      </w:r>
      <w:r w:rsidR="008218EB" w:rsidRPr="00E74C9A">
        <w:rPr>
          <w:rFonts w:hint="eastAsia"/>
          <w:color w:val="000000" w:themeColor="text1"/>
        </w:rPr>
        <w:t>への協力の同意書</w:t>
      </w:r>
    </w:p>
    <w:p w14:paraId="550FFFE3" w14:textId="2B1CA4E4" w:rsidR="008218EB" w:rsidRPr="00E74C9A" w:rsidRDefault="00DC61AF" w:rsidP="008218EB">
      <w:pPr>
        <w:snapToGrid w:val="0"/>
        <w:spacing w:line="340" w:lineRule="exact"/>
        <w:rPr>
          <w:rFonts w:ascii="HG丸ｺﾞｼｯｸM-PRO" w:eastAsia="HG丸ｺﾞｼｯｸM-PRO" w:hAnsi="HG丸ｺﾞｼｯｸM-PRO"/>
          <w:b/>
          <w:color w:val="000000" w:themeColor="text1"/>
          <w:sz w:val="22"/>
          <w:szCs w:val="22"/>
        </w:rPr>
      </w:pPr>
      <w:r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Pr="00E74C9A">
        <w:rPr>
          <w:rFonts w:ascii="HG丸ｺﾞｼｯｸM-PRO" w:eastAsia="HG丸ｺﾞｼｯｸM-PRO" w:hAnsi="HG丸ｺﾞｼｯｸM-PRO" w:hint="eastAsia"/>
          <w:b/>
          <w:color w:val="000000" w:themeColor="text1"/>
        </w:rPr>
        <w:t>の遺伝子解析と患者レジストリの構築</w:t>
      </w:r>
      <w:r w:rsidR="008218EB" w:rsidRPr="00E74C9A">
        <w:rPr>
          <w:rFonts w:ascii="HG丸ｺﾞｼｯｸM-PRO" w:eastAsia="HG丸ｺﾞｼｯｸM-PRO" w:hAnsi="HG丸ｺﾞｼｯｸM-PRO" w:hint="eastAsia"/>
          <w:b/>
          <w:color w:val="000000" w:themeColor="text1"/>
          <w:sz w:val="22"/>
          <w:szCs w:val="22"/>
        </w:rPr>
        <w:t>研究　研究代表者　殿</w:t>
      </w:r>
    </w:p>
    <w:p w14:paraId="61D87BC2" w14:textId="77777777" w:rsidR="008218EB" w:rsidRPr="00E74C9A" w:rsidRDefault="008218EB" w:rsidP="008218EB">
      <w:pPr>
        <w:pStyle w:val="af1"/>
        <w:spacing w:line="240" w:lineRule="atLeast"/>
        <w:rPr>
          <w:rFonts w:ascii="HG丸ｺﾞｼｯｸM-PRO" w:eastAsia="HG丸ｺﾞｼｯｸM-PRO" w:hAnsi="HG丸ｺﾞｼｯｸM-PRO"/>
          <w:b/>
          <w:color w:val="000000" w:themeColor="text1"/>
        </w:rPr>
      </w:pPr>
    </w:p>
    <w:p w14:paraId="4910A894" w14:textId="06FF4827" w:rsidR="008218EB" w:rsidRPr="00E74C9A" w:rsidRDefault="009B4BA3" w:rsidP="008218EB">
      <w:pPr>
        <w:pStyle w:val="af1"/>
        <w:tabs>
          <w:tab w:val="num" w:pos="709"/>
        </w:tabs>
        <w:spacing w:line="360" w:lineRule="auto"/>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2010496" behindDoc="0" locked="0" layoutInCell="1" allowOverlap="1" wp14:anchorId="667524BD" wp14:editId="2DC002CE">
                <wp:simplePos x="0" y="0"/>
                <wp:positionH relativeFrom="margin">
                  <wp:posOffset>-89871</wp:posOffset>
                </wp:positionH>
                <wp:positionV relativeFrom="paragraph">
                  <wp:posOffset>1014356</wp:posOffset>
                </wp:positionV>
                <wp:extent cx="6269990" cy="1800225"/>
                <wp:effectExtent l="0" t="0" r="16510" b="28575"/>
                <wp:wrapNone/>
                <wp:docPr id="10" name="AutoShap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9990" cy="1800225"/>
                        </a:xfrm>
                        <a:prstGeom prst="roundRect">
                          <a:avLst>
                            <a:gd name="adj" fmla="val 10708"/>
                          </a:avLst>
                        </a:prstGeom>
                        <a:noFill/>
                        <a:ln w="12700">
                          <a:solidFill>
                            <a:srgbClr val="0070C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C618B26" id="AutoShape 222" o:spid="_x0000_s1026" style="position:absolute;left:0;text-align:left;margin-left:-7.1pt;margin-top:79.85pt;width:493.7pt;height:141.75pt;z-index:25201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01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" filled="f" strokecolor="#0070c0" strokeweight="1pt">
                <v:stroke joinstyle="miter"/>
                <w10:wrap anchorx="margin"/>
              </v:roundrect>
            </w:pict>
          </mc:Fallback>
        </mc:AlternateContent>
      </w:r>
      <w:r w:rsidR="008218EB" w:rsidRPr="00E74C9A">
        <w:rPr>
          <w:rFonts w:ascii="HG丸ｺﾞｼｯｸM-PRO" w:eastAsia="HG丸ｺﾞｼｯｸM-PRO" w:hAnsi="HG丸ｺﾞｼｯｸM-PRO" w:hint="eastAsia"/>
          <w:color w:val="000000" w:themeColor="text1"/>
        </w:rPr>
        <w:t xml:space="preserve">　</w:t>
      </w:r>
      <w:r w:rsidR="008218EB" w:rsidRPr="00E74C9A">
        <w:rPr>
          <w:rFonts w:ascii="HG丸ｺﾞｼｯｸM-PRO" w:eastAsia="HG丸ｺﾞｼｯｸM-PRO" w:hAnsi="HG丸ｺﾞｼｯｸM-PRO" w:hint="eastAsia"/>
          <w:b/>
          <w:color w:val="000000" w:themeColor="text1"/>
        </w:rPr>
        <w:t>私は「</w:t>
      </w:r>
      <w:r w:rsidR="00B5383C"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00B5383C" w:rsidRPr="00E74C9A">
        <w:rPr>
          <w:rFonts w:ascii="HG丸ｺﾞｼｯｸM-PRO" w:eastAsia="HG丸ｺﾞｼｯｸM-PRO" w:hAnsi="HG丸ｺﾞｼｯｸM-PRO" w:hint="eastAsia"/>
          <w:b/>
          <w:color w:val="000000" w:themeColor="text1"/>
        </w:rPr>
        <w:t>の遺伝子解析と患者レジストリの構築</w:t>
      </w:r>
      <w:r w:rsidR="008218EB" w:rsidRPr="00E74C9A">
        <w:rPr>
          <w:rFonts w:ascii="HG丸ｺﾞｼｯｸM-PRO" w:eastAsia="HG丸ｺﾞｼｯｸM-PRO" w:hAnsi="HG丸ｺﾞｼｯｸM-PRO" w:hint="eastAsia"/>
          <w:b/>
          <w:color w:val="000000" w:themeColor="text1"/>
        </w:rPr>
        <w:t>研究」</w:t>
      </w:r>
      <w:r w:rsidR="00897DA2" w:rsidRPr="00897DA2">
        <w:rPr>
          <w:rFonts w:ascii="HG丸ｺﾞｼｯｸM-PRO" w:eastAsia="HG丸ｺﾞｼｯｸM-PRO" w:hAnsi="HG丸ｺﾞｼｯｸM-PRO" w:hint="eastAsia"/>
          <w:b/>
          <w:color w:val="000000" w:themeColor="text1"/>
        </w:rPr>
        <w:t>（承認番号：第G2019-004番）</w:t>
      </w:r>
      <w:r w:rsidR="008218EB" w:rsidRPr="00E74C9A">
        <w:rPr>
          <w:rFonts w:ascii="HG丸ｺﾞｼｯｸM-PRO" w:eastAsia="HG丸ｺﾞｼｯｸM-PRO" w:hAnsi="HG丸ｺﾞｼｯｸM-PRO" w:hint="eastAsia"/>
          <w:b/>
          <w:color w:val="000000" w:themeColor="text1"/>
        </w:rPr>
        <w:t>に関し、同意説明文書を用いて説明を受け、その方法、内容を十分理解いたしました。この研究の</w:t>
      </w:r>
      <w:r w:rsidR="002B5F4C" w:rsidRPr="00E74C9A">
        <w:rPr>
          <w:rFonts w:ascii="HG丸ｺﾞｼｯｸM-PRO" w:eastAsia="HG丸ｺﾞｼｯｸM-PRO" w:hAnsi="HG丸ｺﾞｼｯｸM-PRO" w:hint="eastAsia"/>
          <w:b/>
          <w:color w:val="000000" w:themeColor="text1"/>
        </w:rPr>
        <w:t>臨床情報（ゲノム情報を含む）や生体試料の提供</w:t>
      </w:r>
      <w:r w:rsidR="008218EB" w:rsidRPr="00E74C9A">
        <w:rPr>
          <w:rFonts w:ascii="HG丸ｺﾞｼｯｸM-PRO" w:eastAsia="HG丸ｺﾞｼｯｸM-PRO" w:hAnsi="HG丸ｺﾞｼｯｸM-PRO" w:hint="eastAsia"/>
          <w:b/>
          <w:color w:val="000000" w:themeColor="text1"/>
        </w:rPr>
        <w:t>について同意します。また、同意説明文書と本同意書の写しを受け取ります。</w:t>
      </w:r>
    </w:p>
    <w:p w14:paraId="6BACED7A" w14:textId="0CEC9E30" w:rsidR="00EF08D3" w:rsidRPr="00E74C9A" w:rsidRDefault="009B4BA3" w:rsidP="009B4BA3">
      <w:pPr>
        <w:pStyle w:val="af1"/>
        <w:spacing w:line="280" w:lineRule="exact"/>
        <w:ind w:right="-252"/>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rPr>
        <w:t xml:space="preserve">　</w:t>
      </w:r>
      <w:r w:rsidR="00B5383C" w:rsidRPr="00E74C9A">
        <w:rPr>
          <w:rFonts w:ascii="HG丸ｺﾞｼｯｸM-PRO" w:eastAsia="HG丸ｺﾞｼｯｸM-PRO" w:hAnsi="HG丸ｺﾞｼｯｸM-PRO" w:hint="eastAsia"/>
          <w:color w:val="000000" w:themeColor="text1"/>
        </w:rPr>
        <w:t>＜</w:t>
      </w:r>
      <w:r w:rsidR="00B5383C"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00B5383C" w:rsidRPr="00E74C9A">
        <w:rPr>
          <w:rFonts w:ascii="HG丸ｺﾞｼｯｸM-PRO" w:eastAsia="HG丸ｺﾞｼｯｸM-PRO" w:hAnsi="HG丸ｺﾞｼｯｸM-PRO" w:hint="eastAsia"/>
          <w:b/>
          <w:color w:val="000000" w:themeColor="text1"/>
        </w:rPr>
        <w:t>関連遺伝子検査＞</w:t>
      </w:r>
    </w:p>
    <w:p w14:paraId="348C9AF6" w14:textId="272403E8" w:rsidR="00B5383C" w:rsidRPr="00E74C9A" w:rsidRDefault="00B5383C" w:rsidP="00B5383C">
      <w:pPr>
        <w:pStyle w:val="af1"/>
        <w:spacing w:line="280" w:lineRule="exact"/>
        <w:ind w:right="-252" w:firstLineChars="100" w:firstLine="207"/>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　</w:t>
      </w:r>
      <w:r w:rsidR="00EF08D3" w:rsidRPr="00E74C9A">
        <w:rPr>
          <w:rFonts w:ascii="HG丸ｺﾞｼｯｸM-PRO" w:eastAsia="HG丸ｺﾞｼｯｸM-PRO" w:hAnsi="HG丸ｺﾞｼｯｸM-PRO"/>
          <w:b/>
          <w:color w:val="000000" w:themeColor="text1"/>
        </w:rPr>
        <w:tab/>
      </w:r>
      <w:r w:rsidR="00EF08D3" w:rsidRPr="00E74C9A">
        <w:rPr>
          <w:rFonts w:ascii="HG丸ｺﾞｼｯｸM-PRO" w:eastAsia="HG丸ｺﾞｼｯｸM-PRO" w:hAnsi="HG丸ｺﾞｼｯｸM-PRO"/>
          <w:b/>
          <w:color w:val="000000" w:themeColor="text1"/>
        </w:rPr>
        <w:tab/>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1121A64A" w14:textId="77777777" w:rsidR="00B5383C" w:rsidRPr="00E74C9A" w:rsidRDefault="00B5383C" w:rsidP="00B5383C">
      <w:pPr>
        <w:pStyle w:val="af1"/>
        <w:tabs>
          <w:tab w:val="num" w:pos="709"/>
        </w:tabs>
        <w:spacing w:line="280" w:lineRule="exact"/>
        <w:ind w:firstLineChars="100" w:firstLine="207"/>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遺伝子検査結果＞　　　</w:t>
      </w:r>
      <w:r w:rsidRPr="00E74C9A">
        <w:rPr>
          <w:rFonts w:ascii="HG丸ｺﾞｼｯｸM-PRO" w:eastAsia="HG丸ｺﾞｼｯｸM-PRO" w:hAnsi="HG丸ｺﾞｼｯｸM-PRO" w:cs="Segoe UI Emoji"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知りたい</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知りたくない</w:t>
      </w:r>
    </w:p>
    <w:p w14:paraId="52F50CF8" w14:textId="2D19A718" w:rsidR="00B5383C" w:rsidRPr="00E74C9A" w:rsidRDefault="00B5383C" w:rsidP="00B5383C">
      <w:pPr>
        <w:pStyle w:val="af1"/>
        <w:spacing w:line="280" w:lineRule="exact"/>
        <w:ind w:right="-252" w:firstLineChars="300" w:firstLine="528"/>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sz w:val="18"/>
        </w:rPr>
        <w:t>知りたい場合（複数回答可）</w:t>
      </w:r>
    </w:p>
    <w:p w14:paraId="1DFF66C1" w14:textId="77777777" w:rsidR="00B5383C" w:rsidRPr="00E74C9A" w:rsidRDefault="00B5383C" w:rsidP="00B5383C">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s="Segoe UI Emoji"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自分（被登録者）に知らせてほしい　　　</w:t>
      </w:r>
    </w:p>
    <w:p w14:paraId="6A15B9BA" w14:textId="540AD4D7" w:rsidR="00B5383C" w:rsidRPr="00E74C9A" w:rsidRDefault="00B5383C" w:rsidP="00B5383C">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家族に伝えてほしい　（理由：　　　　　　　　　　　　　　　　　　　　　）</w:t>
      </w:r>
    </w:p>
    <w:p w14:paraId="613A55B8" w14:textId="6C7D5075" w:rsidR="00B5383C" w:rsidRPr="00E74C9A" w:rsidRDefault="009B4BA3" w:rsidP="009B4BA3">
      <w:pPr>
        <w:pStyle w:val="af1"/>
        <w:tabs>
          <w:tab w:val="num" w:pos="709"/>
        </w:tabs>
        <w:spacing w:line="280" w:lineRule="exact"/>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　</w:t>
      </w:r>
      <w:r w:rsidR="00B5383C" w:rsidRPr="00E74C9A">
        <w:rPr>
          <w:rFonts w:ascii="HG丸ｺﾞｼｯｸM-PRO" w:eastAsia="HG丸ｺﾞｼｯｸM-PRO" w:hAnsi="HG丸ｺﾞｼｯｸM-PRO" w:hint="eastAsia"/>
          <w:b/>
          <w:color w:val="000000" w:themeColor="text1"/>
        </w:rPr>
        <w:t xml:space="preserve">＜遺伝子検査の結果の開示と患者登録＞　　</w:t>
      </w:r>
      <w:r w:rsidR="00B5383C" w:rsidRPr="00E74C9A">
        <w:rPr>
          <w:rFonts w:ascii="HG丸ｺﾞｼｯｸM-PRO" w:eastAsia="HG丸ｺﾞｼｯｸM-PRO" w:hAnsi="HG丸ｺﾞｼｯｸM-PRO" w:cs="Segoe UI Emoji"/>
          <w:color w:val="000000" w:themeColor="text1"/>
        </w:rPr>
        <w:t>□</w:t>
      </w:r>
      <w:r w:rsidR="00B5383C" w:rsidRPr="00E74C9A">
        <w:rPr>
          <w:rFonts w:ascii="HG丸ｺﾞｼｯｸM-PRO" w:eastAsia="HG丸ｺﾞｼｯｸM-PRO" w:hAnsi="HG丸ｺﾞｼｯｸM-PRO" w:hint="eastAsia"/>
          <w:color w:val="000000" w:themeColor="text1"/>
        </w:rPr>
        <w:t xml:space="preserve">　同意する　　　</w:t>
      </w:r>
      <w:r w:rsidR="00B5383C" w:rsidRPr="00E74C9A">
        <w:rPr>
          <w:rFonts w:ascii="HG丸ｺﾞｼｯｸM-PRO" w:eastAsia="HG丸ｺﾞｼｯｸM-PRO" w:hAnsi="HG丸ｺﾞｼｯｸM-PRO" w:cs="Segoe UI Emoji"/>
          <w:color w:val="000000" w:themeColor="text1"/>
        </w:rPr>
        <w:t>□</w:t>
      </w:r>
      <w:r w:rsidR="00B5383C" w:rsidRPr="00E74C9A">
        <w:rPr>
          <w:rFonts w:ascii="HG丸ｺﾞｼｯｸM-PRO" w:eastAsia="HG丸ｺﾞｼｯｸM-PRO" w:hAnsi="HG丸ｺﾞｼｯｸM-PRO" w:hint="eastAsia"/>
          <w:color w:val="000000" w:themeColor="text1"/>
        </w:rPr>
        <w:t xml:space="preserve">　同意しない</w:t>
      </w:r>
    </w:p>
    <w:p w14:paraId="370908B7" w14:textId="6274CCB7" w:rsidR="009B4BA3" w:rsidRPr="00E74C9A" w:rsidRDefault="009B4BA3" w:rsidP="009B4BA3">
      <w:pPr>
        <w:pStyle w:val="af1"/>
        <w:tabs>
          <w:tab w:val="num" w:pos="709"/>
        </w:tabs>
        <w:spacing w:line="280" w:lineRule="exact"/>
        <w:ind w:firstLineChars="100" w:firstLine="207"/>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臨床情報（ゲノム情報を含む）の提供＞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6F55F125" w14:textId="1E847B1D" w:rsidR="009B4BA3" w:rsidRPr="00E74C9A" w:rsidRDefault="009B4BA3" w:rsidP="009B4BA3">
      <w:pPr>
        <w:pStyle w:val="af1"/>
        <w:tabs>
          <w:tab w:val="num" w:pos="709"/>
        </w:tabs>
        <w:spacing w:line="280" w:lineRule="exact"/>
        <w:ind w:firstLineChars="100" w:firstLine="207"/>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生体試料の提供＞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15F75867" w14:textId="30D844A0" w:rsidR="00B5383C" w:rsidRPr="00E74C9A" w:rsidRDefault="00B5383C" w:rsidP="00B5383C">
      <w:pPr>
        <w:pStyle w:val="af1"/>
        <w:spacing w:line="280" w:lineRule="exact"/>
        <w:ind w:right="-252" w:firstLineChars="100" w:firstLine="207"/>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検体の保存＞　　</w:t>
      </w:r>
      <w:r w:rsidR="009B4BA3" w:rsidRPr="00E74C9A">
        <w:rPr>
          <w:rFonts w:ascii="HG丸ｺﾞｼｯｸM-PRO" w:eastAsia="HG丸ｺﾞｼｯｸM-PRO" w:hAnsi="HG丸ｺﾞｼｯｸM-PRO" w:hint="eastAsia"/>
          <w:b/>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51796C25" w14:textId="77777777" w:rsidR="008218EB" w:rsidRPr="00E74C9A" w:rsidRDefault="008218EB" w:rsidP="009B4BA3">
      <w:pPr>
        <w:pStyle w:val="af1"/>
        <w:spacing w:line="280" w:lineRule="exact"/>
        <w:ind w:right="-252"/>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被登録者 </w:t>
      </w:r>
      <w:r w:rsidRPr="00E74C9A">
        <w:rPr>
          <w:rFonts w:ascii="HG丸ｺﾞｼｯｸM-PRO" w:eastAsia="HG丸ｺﾞｼｯｸM-PRO" w:hAnsi="HG丸ｺﾞｼｯｸM-PRO"/>
          <w:b/>
          <w:color w:val="000000" w:themeColor="text1"/>
        </w:rPr>
        <w:t>署名欄</w:t>
      </w:r>
      <w:r w:rsidRPr="00E74C9A">
        <w:rPr>
          <w:rFonts w:ascii="HG丸ｺﾞｼｯｸM-PRO" w:eastAsia="HG丸ｺﾞｼｯｸM-PRO" w:hAnsi="HG丸ｺﾞｼｯｸM-PRO" w:hint="eastAsia"/>
          <w:b/>
          <w:color w:val="000000" w:themeColor="text1"/>
        </w:rPr>
        <w:t>＞</w:t>
      </w:r>
    </w:p>
    <w:p w14:paraId="3A36B237" w14:textId="77777777" w:rsidR="008218EB" w:rsidRPr="00E74C9A" w:rsidRDefault="008218EB" w:rsidP="008218EB">
      <w:pPr>
        <w:pStyle w:val="af1"/>
        <w:spacing w:line="240" w:lineRule="exact"/>
        <w:rPr>
          <w:rFonts w:ascii="HG丸ｺﾞｼｯｸM-PRO" w:eastAsia="HG丸ｺﾞｼｯｸM-PRO" w:hAnsi="HG丸ｺﾞｼｯｸM-PRO"/>
          <w:color w:val="000000" w:themeColor="text1"/>
        </w:rPr>
      </w:pPr>
    </w:p>
    <w:p w14:paraId="5F5FBB99" w14:textId="77777777" w:rsidR="008218EB" w:rsidRPr="00E74C9A" w:rsidRDefault="008218EB" w:rsidP="008218EB">
      <w:pPr>
        <w:pStyle w:val="af1"/>
        <w:spacing w:line="240" w:lineRule="exact"/>
        <w:ind w:firstLine="72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u w:val="single"/>
        </w:rPr>
        <w:t>同意日：西暦　　　　年　　　月　　　日</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被登録者の氏名：　　　　　　　　　　　　　　</w:t>
      </w:r>
    </w:p>
    <w:p w14:paraId="76ACD1B1" w14:textId="77777777" w:rsidR="008218EB" w:rsidRPr="00E74C9A" w:rsidRDefault="008218EB" w:rsidP="008218EB">
      <w:pPr>
        <w:pStyle w:val="af1"/>
        <w:spacing w:line="240" w:lineRule="auto"/>
        <w:ind w:right="-252"/>
        <w:rPr>
          <w:rFonts w:ascii="HG丸ｺﾞｼｯｸM-PRO" w:eastAsia="HG丸ｺﾞｼｯｸM-PRO" w:hAnsi="HG丸ｺﾞｼｯｸM-PRO"/>
          <w:color w:val="000000" w:themeColor="text1"/>
        </w:rPr>
      </w:pPr>
    </w:p>
    <w:p w14:paraId="5EF56FD4" w14:textId="77777777" w:rsidR="008218EB" w:rsidRPr="00E74C9A" w:rsidRDefault="008218EB" w:rsidP="008218EB">
      <w:pPr>
        <w:pStyle w:val="af1"/>
        <w:spacing w:line="280" w:lineRule="exact"/>
        <w:ind w:right="-252" w:firstLine="72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住所：　　　　　　　　　　　　　　　　　　　　　　　　　　　　　　　　　　　　　　　　</w:t>
      </w:r>
    </w:p>
    <w:p w14:paraId="08D01407" w14:textId="77777777" w:rsidR="008218EB" w:rsidRPr="00E74C9A" w:rsidRDefault="008218EB" w:rsidP="008218EB">
      <w:pPr>
        <w:pStyle w:val="af1"/>
        <w:spacing w:line="240" w:lineRule="auto"/>
        <w:rPr>
          <w:rFonts w:ascii="HG丸ｺﾞｼｯｸM-PRO" w:eastAsia="HG丸ｺﾞｼｯｸM-PRO" w:hAnsi="HG丸ｺﾞｼｯｸM-PRO"/>
          <w:color w:val="000000" w:themeColor="text1"/>
        </w:rPr>
      </w:pPr>
    </w:p>
    <w:p w14:paraId="319CF542" w14:textId="77777777" w:rsidR="008218EB" w:rsidRPr="00E74C9A" w:rsidRDefault="008218EB" w:rsidP="008218EB">
      <w:pPr>
        <w:pStyle w:val="af1"/>
        <w:spacing w:line="280" w:lineRule="exact"/>
        <w:ind w:right="-252" w:firstLine="72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電話番号：（自宅）　　　　　　　　　　　　　　（携帯）　　　　　　　　　　　　　　　　</w:t>
      </w:r>
    </w:p>
    <w:p w14:paraId="6D79BEF7" w14:textId="77777777" w:rsidR="008218EB" w:rsidRPr="00E74C9A" w:rsidRDefault="008218EB" w:rsidP="008218EB">
      <w:pPr>
        <w:pStyle w:val="af1"/>
        <w:spacing w:line="240" w:lineRule="auto"/>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p>
    <w:p w14:paraId="729FE956" w14:textId="77777777" w:rsidR="008218EB" w:rsidRPr="00E74C9A" w:rsidRDefault="008218EB" w:rsidP="008218EB">
      <w:pPr>
        <w:pStyle w:val="af1"/>
        <w:spacing w:line="280" w:lineRule="exact"/>
        <w:ind w:right="-252" w:firstLine="72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Eメールアドレス：　　　　　　　　　　　　　　　　　　　　　　　　　　　　　　　　 　　</w:t>
      </w:r>
    </w:p>
    <w:p w14:paraId="7BC77FC0" w14:textId="77777777" w:rsidR="008218EB" w:rsidRPr="00E74C9A" w:rsidRDefault="008218EB" w:rsidP="008218EB">
      <w:pPr>
        <w:pStyle w:val="af1"/>
        <w:spacing w:line="240" w:lineRule="auto"/>
        <w:rPr>
          <w:rFonts w:ascii="HG丸ｺﾞｼｯｸM-PRO" w:eastAsia="HG丸ｺﾞｼｯｸM-PRO" w:hAnsi="HG丸ｺﾞｼｯｸM-PRO"/>
          <w:color w:val="000000" w:themeColor="text1"/>
          <w:u w:val="single"/>
        </w:rPr>
      </w:pPr>
    </w:p>
    <w:p w14:paraId="2F7CDE2A" w14:textId="77777777" w:rsidR="008218EB" w:rsidRPr="00E74C9A" w:rsidRDefault="008218EB" w:rsidP="008218EB">
      <w:pPr>
        <w:pStyle w:val="af1"/>
        <w:spacing w:line="240" w:lineRule="exact"/>
        <w:ind w:leftChars="295" w:left="708"/>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代諾者の氏名：　　　　　　　　　　　　　　　　　　　　　　</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続柄：　</w:t>
      </w:r>
      <w:r w:rsidRPr="00E74C9A">
        <w:rPr>
          <w:rFonts w:ascii="HG丸ｺﾞｼｯｸM-PRO" w:eastAsia="HG丸ｺﾞｼｯｸM-PRO" w:hAnsi="HG丸ｺﾞｼｯｸM-PRO"/>
          <w:color w:val="000000" w:themeColor="text1"/>
          <w:u w:val="single"/>
        </w:rPr>
        <w:t xml:space="preserve">　　　　　　</w:t>
      </w:r>
      <w:r w:rsidRPr="00E74C9A">
        <w:rPr>
          <w:rFonts w:ascii="HG丸ｺﾞｼｯｸM-PRO" w:eastAsia="HG丸ｺﾞｼｯｸM-PRO" w:hAnsi="HG丸ｺﾞｼｯｸM-PRO" w:hint="eastAsia"/>
          <w:color w:val="000000" w:themeColor="text1"/>
          <w:u w:val="single"/>
        </w:rPr>
        <w:t xml:space="preserve">　　　</w:t>
      </w:r>
    </w:p>
    <w:p w14:paraId="6463BD02" w14:textId="5C6CFB5A" w:rsidR="008218EB" w:rsidRPr="00E74C9A" w:rsidRDefault="008218EB" w:rsidP="008218EB">
      <w:pPr>
        <w:pStyle w:val="af1"/>
        <w:spacing w:line="240" w:lineRule="exact"/>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b/>
          <w:noProof/>
          <w:color w:val="000000" w:themeColor="text1"/>
        </w:rPr>
        <mc:AlternateContent>
          <mc:Choice Requires="wps">
            <w:drawing>
              <wp:anchor distT="0" distB="0" distL="114300" distR="114300" simplePos="0" relativeHeight="252004352" behindDoc="0" locked="0" layoutInCell="1" allowOverlap="1" wp14:anchorId="7AF9EEB4" wp14:editId="30605C04">
                <wp:simplePos x="0" y="0"/>
                <wp:positionH relativeFrom="column">
                  <wp:posOffset>408305</wp:posOffset>
                </wp:positionH>
                <wp:positionV relativeFrom="paragraph">
                  <wp:posOffset>29210</wp:posOffset>
                </wp:positionV>
                <wp:extent cx="5765800" cy="2587625"/>
                <wp:effectExtent l="0" t="0" r="25400" b="22225"/>
                <wp:wrapNone/>
                <wp:docPr id="13"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5800" cy="2587625"/>
                        </a:xfrm>
                        <a:prstGeom prst="rect">
                          <a:avLst/>
                        </a:prstGeom>
                        <a:noFill/>
                        <a:ln w="12700">
                          <a:solidFill>
                            <a:schemeClr val="bg1">
                              <a:lumMod val="65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35800D9" id="Rectangle 235" o:spid="_x0000_s1026" style="position:absolute;left:0;text-align:left;margin-left:32.15pt;margin-top:2.3pt;width:454pt;height:203.7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" filled="f" strokecolor="#a5a5a5 [2092]" strokeweight="1pt">
                <v:stroke dashstyle="dash"/>
              </v:rect>
            </w:pict>
          </mc:Fallback>
        </mc:AlternateContent>
      </w:r>
    </w:p>
    <w:p w14:paraId="6156E811" w14:textId="77777777" w:rsidR="008218EB" w:rsidRPr="00E74C9A" w:rsidRDefault="008218EB" w:rsidP="008218EB">
      <w:pPr>
        <w:pStyle w:val="af1"/>
        <w:spacing w:line="360" w:lineRule="auto"/>
        <w:ind w:right="-252"/>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　　　【ご家族の連絡先】</w:t>
      </w:r>
    </w:p>
    <w:p w14:paraId="5E11B50E" w14:textId="77777777" w:rsidR="008218EB" w:rsidRPr="00E74C9A" w:rsidRDefault="008218EB" w:rsidP="008218EB">
      <w:pPr>
        <w:pStyle w:val="af1"/>
        <w:numPr>
          <w:ilvl w:val="1"/>
          <w:numId w:val="4"/>
        </w:numPr>
        <w:spacing w:line="276" w:lineRule="auto"/>
        <w:ind w:left="1134" w:hanging="425"/>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この研究は長期にわたり参加いただく研究のため、万が一あなたと連絡がとれなくなってしまった場合に、代わりに連絡をさせていただくご家族の方のご連絡先の記入をお願いしております。可能な範囲でご記入をお願いいたします。</w:t>
      </w:r>
    </w:p>
    <w:p w14:paraId="685BD4F7" w14:textId="77777777" w:rsidR="008218EB" w:rsidRPr="00E74C9A" w:rsidRDefault="008218EB" w:rsidP="008218EB">
      <w:pPr>
        <w:pStyle w:val="af1"/>
        <w:numPr>
          <w:ilvl w:val="1"/>
          <w:numId w:val="4"/>
        </w:numPr>
        <w:spacing w:line="276" w:lineRule="auto"/>
        <w:ind w:left="1134" w:hanging="425"/>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連絡が可能なご家族がいらっしゃらない場合は、連絡可能な方の連絡先をご記入下さい。</w:t>
      </w:r>
    </w:p>
    <w:p w14:paraId="260603BD" w14:textId="77777777" w:rsidR="008218EB" w:rsidRPr="00E74C9A" w:rsidRDefault="008218EB" w:rsidP="009B4BA3">
      <w:pPr>
        <w:pStyle w:val="af1"/>
        <w:spacing w:line="276" w:lineRule="auto"/>
        <w:rPr>
          <w:rFonts w:ascii="HG丸ｺﾞｼｯｸM-PRO" w:eastAsia="HG丸ｺﾞｼｯｸM-PRO" w:hAnsi="HG丸ｺﾞｼｯｸM-PRO"/>
          <w:color w:val="000000" w:themeColor="text1"/>
        </w:rPr>
      </w:pPr>
    </w:p>
    <w:p w14:paraId="4FCA34BD" w14:textId="77777777" w:rsidR="008218EB" w:rsidRPr="00E74C9A" w:rsidRDefault="008218EB" w:rsidP="008218EB">
      <w:pPr>
        <w:pStyle w:val="af1"/>
        <w:spacing w:line="240" w:lineRule="exact"/>
        <w:ind w:firstLineChars="400" w:firstLine="824"/>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氏名：　　　　　　　　　　　　　　　 　　　　　　　　　　</w:t>
      </w:r>
      <w:r w:rsidRPr="00E74C9A">
        <w:rPr>
          <w:rFonts w:ascii="HG丸ｺﾞｼｯｸM-PRO" w:eastAsia="HG丸ｺﾞｼｯｸM-PRO" w:hAnsi="HG丸ｺﾞｼｯｸM-PRO"/>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続柄：　</w:t>
      </w:r>
      <w:r w:rsidRPr="00E74C9A">
        <w:rPr>
          <w:rFonts w:ascii="HG丸ｺﾞｼｯｸM-PRO" w:eastAsia="HG丸ｺﾞｼｯｸM-PRO" w:hAnsi="HG丸ｺﾞｼｯｸM-PRO"/>
          <w:color w:val="000000" w:themeColor="text1"/>
          <w:u w:val="single"/>
        </w:rPr>
        <w:t xml:space="preserve">　　　　</w:t>
      </w:r>
      <w:r w:rsidRPr="00E74C9A">
        <w:rPr>
          <w:rFonts w:ascii="HG丸ｺﾞｼｯｸM-PRO" w:eastAsia="HG丸ｺﾞｼｯｸM-PRO" w:hAnsi="HG丸ｺﾞｼｯｸM-PRO" w:hint="eastAsia"/>
          <w:color w:val="000000" w:themeColor="text1"/>
          <w:u w:val="single"/>
        </w:rPr>
        <w:t xml:space="preserve">　　　   </w:t>
      </w:r>
    </w:p>
    <w:p w14:paraId="1B5610A7" w14:textId="77777777" w:rsidR="008218EB" w:rsidRPr="00E74C9A" w:rsidRDefault="008218EB" w:rsidP="008218EB">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p>
    <w:p w14:paraId="4FC98FEA" w14:textId="77777777" w:rsidR="008218EB" w:rsidRPr="00E74C9A" w:rsidRDefault="008218EB" w:rsidP="008218EB">
      <w:pPr>
        <w:pStyle w:val="af1"/>
        <w:spacing w:line="280" w:lineRule="exact"/>
        <w:ind w:right="-252" w:hanging="18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住所：　　　　　　　　　　　　　　　　　　　　　　　　　　　　　　　　　　　　　　  </w:t>
      </w:r>
    </w:p>
    <w:p w14:paraId="02A2D529" w14:textId="77777777" w:rsidR="008218EB" w:rsidRPr="00E74C9A" w:rsidRDefault="008218EB" w:rsidP="008218EB">
      <w:pPr>
        <w:pStyle w:val="af1"/>
        <w:spacing w:line="240" w:lineRule="exact"/>
        <w:rPr>
          <w:rFonts w:ascii="HG丸ｺﾞｼｯｸM-PRO" w:eastAsia="HG丸ｺﾞｼｯｸM-PRO" w:hAnsi="HG丸ｺﾞｼｯｸM-PRO"/>
          <w:color w:val="000000" w:themeColor="text1"/>
        </w:rPr>
      </w:pPr>
    </w:p>
    <w:p w14:paraId="3BD82E82" w14:textId="77777777" w:rsidR="008218EB" w:rsidRPr="00E74C9A" w:rsidRDefault="008218EB" w:rsidP="008218EB">
      <w:pPr>
        <w:pStyle w:val="af1"/>
        <w:spacing w:line="280" w:lineRule="exact"/>
        <w:ind w:right="-252" w:hanging="18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電話番号：（自宅）　　　　　　　　　　　　　　（携帯）　　　　　　　　　　　　　　  </w:t>
      </w:r>
    </w:p>
    <w:p w14:paraId="6F7CF5F0" w14:textId="77777777" w:rsidR="008218EB" w:rsidRPr="00E74C9A" w:rsidRDefault="008218EB" w:rsidP="008218EB">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p>
    <w:p w14:paraId="2E3A191B" w14:textId="0213B12E" w:rsidR="009B4BA3" w:rsidRPr="00E74C9A" w:rsidRDefault="008218EB" w:rsidP="008218EB">
      <w:pPr>
        <w:pStyle w:val="af1"/>
        <w:spacing w:line="280" w:lineRule="exact"/>
        <w:ind w:right="-252" w:hanging="18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Eメールアドレス：　　　　　　　　　　　　                                           </w:t>
      </w:r>
    </w:p>
    <w:p w14:paraId="50BE9D6D" w14:textId="77777777" w:rsidR="008218EB" w:rsidRPr="00E74C9A" w:rsidRDefault="008218EB" w:rsidP="009B4BA3">
      <w:pPr>
        <w:pStyle w:val="af1"/>
        <w:spacing w:line="280" w:lineRule="exact"/>
        <w:ind w:right="-252" w:hanging="180"/>
        <w:rPr>
          <w:rFonts w:ascii="HG丸ｺﾞｼｯｸM-PRO" w:eastAsia="HG丸ｺﾞｼｯｸM-PRO" w:hAnsi="HG丸ｺﾞｼｯｸM-PRO"/>
          <w:color w:val="000000" w:themeColor="text1"/>
          <w:u w:val="single"/>
        </w:rPr>
      </w:pPr>
    </w:p>
    <w:p w14:paraId="0D1B88AA" w14:textId="4880DF0B" w:rsidR="008218EB" w:rsidRPr="00E74C9A" w:rsidRDefault="008218EB" w:rsidP="008218EB">
      <w:pPr>
        <w:pStyle w:val="af1"/>
        <w:spacing w:line="240" w:lineRule="exact"/>
        <w:rPr>
          <w:rFonts w:ascii="HG丸ｺﾞｼｯｸM-PRO" w:eastAsia="HG丸ｺﾞｼｯｸM-PRO" w:hAnsi="HG丸ｺﾞｼｯｸM-PRO"/>
          <w:b/>
          <w:color w:val="000000" w:themeColor="text1"/>
          <w:lang w:eastAsia="zh-TW"/>
        </w:rPr>
      </w:pPr>
      <w:r w:rsidRPr="00E74C9A">
        <w:rPr>
          <w:rFonts w:ascii="HG丸ｺﾞｼｯｸM-PRO" w:eastAsia="HG丸ｺﾞｼｯｸM-PRO" w:hAnsi="HG丸ｺﾞｼｯｸM-PRO" w:hint="eastAsia"/>
          <w:b/>
          <w:color w:val="000000" w:themeColor="text1"/>
          <w:lang w:eastAsia="zh-TW"/>
        </w:rPr>
        <w:t xml:space="preserve">＜担当医師　</w:t>
      </w:r>
      <w:r w:rsidRPr="00E74C9A">
        <w:rPr>
          <w:rFonts w:ascii="HG丸ｺﾞｼｯｸM-PRO" w:eastAsia="HG丸ｺﾞｼｯｸM-PRO" w:hAnsi="HG丸ｺﾞｼｯｸM-PRO"/>
          <w:b/>
          <w:color w:val="000000" w:themeColor="text1"/>
          <w:lang w:eastAsia="zh-TW"/>
        </w:rPr>
        <w:t>署名欄</w:t>
      </w:r>
      <w:r w:rsidRPr="00E74C9A">
        <w:rPr>
          <w:rFonts w:ascii="HG丸ｺﾞｼｯｸM-PRO" w:eastAsia="HG丸ｺﾞｼｯｸM-PRO" w:hAnsi="HG丸ｺﾞｼｯｸM-PRO" w:hint="eastAsia"/>
          <w:b/>
          <w:color w:val="000000" w:themeColor="text1"/>
          <w:lang w:eastAsia="zh-TW"/>
        </w:rPr>
        <w:t>＞</w:t>
      </w:r>
    </w:p>
    <w:p w14:paraId="7456929C" w14:textId="77777777" w:rsidR="008218EB" w:rsidRPr="00E74C9A" w:rsidRDefault="008218EB" w:rsidP="008218EB">
      <w:pPr>
        <w:pStyle w:val="af1"/>
        <w:spacing w:line="240" w:lineRule="exact"/>
        <w:ind w:firstLineChars="400" w:firstLine="824"/>
        <w:rPr>
          <w:rFonts w:ascii="HG丸ｺﾞｼｯｸM-PRO" w:eastAsia="HG丸ｺﾞｼｯｸM-PRO" w:hAnsi="HG丸ｺﾞｼｯｸM-PRO"/>
          <w:color w:val="000000" w:themeColor="text1"/>
          <w:u w:val="single"/>
          <w:lang w:eastAsia="zh-TW"/>
        </w:rPr>
      </w:pPr>
      <w:r w:rsidRPr="00E74C9A">
        <w:rPr>
          <w:rFonts w:ascii="HG丸ｺﾞｼｯｸM-PRO" w:eastAsia="HG丸ｺﾞｼｯｸM-PRO" w:hAnsi="HG丸ｺﾞｼｯｸM-PRO" w:hint="eastAsia"/>
          <w:color w:val="000000" w:themeColor="text1"/>
          <w:u w:val="single"/>
          <w:lang w:eastAsia="zh-TW"/>
        </w:rPr>
        <w:t>確認日：西暦　　　　年　　　月　　　日</w:t>
      </w:r>
      <w:r w:rsidRPr="00E74C9A">
        <w:rPr>
          <w:rFonts w:ascii="HG丸ｺﾞｼｯｸM-PRO" w:eastAsia="HG丸ｺﾞｼｯｸM-PRO" w:hAnsi="HG丸ｺﾞｼｯｸM-PRO" w:hint="eastAsia"/>
          <w:color w:val="000000" w:themeColor="text1"/>
          <w:lang w:eastAsia="zh-TW"/>
        </w:rPr>
        <w:t xml:space="preserve"> 　  </w:t>
      </w:r>
      <w:r w:rsidRPr="00E74C9A">
        <w:rPr>
          <w:rFonts w:ascii="HG丸ｺﾞｼｯｸM-PRO" w:eastAsia="HG丸ｺﾞｼｯｸM-PRO" w:hAnsi="HG丸ｺﾞｼｯｸM-PRO" w:hint="eastAsia"/>
          <w:color w:val="000000" w:themeColor="text1"/>
          <w:u w:val="single"/>
          <w:lang w:eastAsia="zh-TW"/>
        </w:rPr>
        <w:t xml:space="preserve">氏名：　　　　　　　　　　　　　　　　　　</w:t>
      </w:r>
    </w:p>
    <w:p w14:paraId="384354FF" w14:textId="77777777" w:rsidR="008218EB" w:rsidRPr="00E74C9A" w:rsidRDefault="008218EB" w:rsidP="008218EB">
      <w:pPr>
        <w:pStyle w:val="af1"/>
        <w:spacing w:line="240" w:lineRule="exact"/>
        <w:rPr>
          <w:rFonts w:ascii="HG丸ｺﾞｼｯｸM-PRO" w:eastAsia="HG丸ｺﾞｼｯｸM-PRO" w:hAnsi="HG丸ｺﾞｼｯｸM-PRO"/>
          <w:b/>
          <w:color w:val="000000" w:themeColor="text1"/>
          <w:lang w:eastAsia="zh-TW"/>
        </w:rPr>
      </w:pPr>
    </w:p>
    <w:p w14:paraId="51BEF689" w14:textId="77777777" w:rsidR="001B3D53" w:rsidRDefault="001B3D53" w:rsidP="009B4BA3">
      <w:pPr>
        <w:spacing w:line="360" w:lineRule="auto"/>
        <w:jc w:val="center"/>
        <w:rPr>
          <w:rFonts w:ascii="HG丸ｺﾞｼｯｸM-PRO" w:eastAsia="HG丸ｺﾞｼｯｸM-PRO" w:hAnsi="HG丸ｺﾞｼｯｸM-PRO"/>
          <w:b/>
          <w:color w:val="000000" w:themeColor="text1"/>
          <w:sz w:val="28"/>
          <w:szCs w:val="28"/>
        </w:rPr>
      </w:pPr>
    </w:p>
    <w:p w14:paraId="1079EDC9" w14:textId="1BD83D93" w:rsidR="007A2892" w:rsidRDefault="009B4BA3" w:rsidP="009B4BA3">
      <w:pPr>
        <w:spacing w:line="360" w:lineRule="auto"/>
        <w:jc w:val="center"/>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8"/>
        </w:rPr>
        <w:lastRenderedPageBreak/>
        <w:t>「原発性免疫不全症・自己炎症性疾患・早期発症型炎症性腸疾患の</w:t>
      </w:r>
    </w:p>
    <w:p w14:paraId="5EA1AE84" w14:textId="1BEDE514" w:rsidR="009B4BA3" w:rsidRPr="00E74C9A" w:rsidRDefault="009B4BA3" w:rsidP="009B4BA3">
      <w:pPr>
        <w:spacing w:line="360" w:lineRule="auto"/>
        <w:jc w:val="center"/>
        <w:rPr>
          <w:color w:val="000000" w:themeColor="text1"/>
        </w:rPr>
      </w:pPr>
      <w:r w:rsidRPr="00E74C9A">
        <w:rPr>
          <w:rFonts w:ascii="HG丸ｺﾞｼｯｸM-PRO" w:eastAsia="HG丸ｺﾞｼｯｸM-PRO" w:hAnsi="HG丸ｺﾞｼｯｸM-PRO" w:hint="eastAsia"/>
          <w:b/>
          <w:color w:val="000000" w:themeColor="text1"/>
          <w:sz w:val="28"/>
          <w:szCs w:val="28"/>
        </w:rPr>
        <w:t>遺伝子解析と患者レジストリの構築研究」</w:t>
      </w:r>
      <w:r w:rsidRPr="00E74C9A">
        <w:rPr>
          <w:rFonts w:hint="eastAsia"/>
          <w:color w:val="000000" w:themeColor="text1"/>
        </w:rPr>
        <w:t>への協力の同意書</w:t>
      </w:r>
    </w:p>
    <w:p w14:paraId="7BB0D458" w14:textId="77777777" w:rsidR="009B4BA3" w:rsidRPr="00E74C9A" w:rsidRDefault="009B4BA3" w:rsidP="009B4BA3">
      <w:pPr>
        <w:snapToGrid w:val="0"/>
        <w:spacing w:line="340" w:lineRule="exact"/>
        <w:rPr>
          <w:rFonts w:ascii="HG丸ｺﾞｼｯｸM-PRO" w:eastAsia="HG丸ｺﾞｼｯｸM-PRO" w:hAnsi="HG丸ｺﾞｼｯｸM-PRO"/>
          <w:b/>
          <w:color w:val="000000" w:themeColor="text1"/>
          <w:sz w:val="22"/>
          <w:szCs w:val="22"/>
        </w:rPr>
      </w:pPr>
      <w:r w:rsidRPr="00E74C9A">
        <w:rPr>
          <w:rFonts w:ascii="HG丸ｺﾞｼｯｸM-PRO" w:eastAsia="HG丸ｺﾞｼｯｸM-PRO" w:hAnsi="HG丸ｺﾞｼｯｸM-PRO" w:hint="eastAsia"/>
          <w:b/>
          <w:color w:val="000000" w:themeColor="text1"/>
        </w:rPr>
        <w:t>原発性免疫不全症・自己炎症性疾患・早期発症型炎症性腸疾患の遺伝子解析と患者レジストリの構築</w:t>
      </w:r>
      <w:r w:rsidRPr="00E74C9A">
        <w:rPr>
          <w:rFonts w:ascii="HG丸ｺﾞｼｯｸM-PRO" w:eastAsia="HG丸ｺﾞｼｯｸM-PRO" w:hAnsi="HG丸ｺﾞｼｯｸM-PRO" w:hint="eastAsia"/>
          <w:b/>
          <w:color w:val="000000" w:themeColor="text1"/>
          <w:sz w:val="22"/>
          <w:szCs w:val="22"/>
        </w:rPr>
        <w:t>研究　研究代表者　殿</w:t>
      </w:r>
    </w:p>
    <w:p w14:paraId="49CF1E5E" w14:textId="77777777" w:rsidR="009B4BA3" w:rsidRPr="00E74C9A" w:rsidRDefault="009B4BA3" w:rsidP="009B4BA3">
      <w:pPr>
        <w:pStyle w:val="af1"/>
        <w:spacing w:line="240" w:lineRule="atLeast"/>
        <w:rPr>
          <w:rFonts w:ascii="HG丸ｺﾞｼｯｸM-PRO" w:eastAsia="HG丸ｺﾞｼｯｸM-PRO" w:hAnsi="HG丸ｺﾞｼｯｸM-PRO"/>
          <w:b/>
          <w:color w:val="000000" w:themeColor="text1"/>
        </w:rPr>
      </w:pPr>
    </w:p>
    <w:p w14:paraId="29CCD34B" w14:textId="7063B7C8" w:rsidR="009B4BA3" w:rsidRPr="00E74C9A" w:rsidRDefault="009B4BA3" w:rsidP="009B4BA3">
      <w:pPr>
        <w:pStyle w:val="af1"/>
        <w:tabs>
          <w:tab w:val="num" w:pos="709"/>
        </w:tabs>
        <w:spacing w:line="360" w:lineRule="auto"/>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noProof/>
          <w:color w:val="000000" w:themeColor="text1"/>
        </w:rPr>
        <mc:AlternateContent>
          <mc:Choice Requires="wps">
            <w:drawing>
              <wp:anchor distT="0" distB="0" distL="114300" distR="114300" simplePos="0" relativeHeight="252017664" behindDoc="0" locked="0" layoutInCell="1" allowOverlap="1" wp14:anchorId="685C8A18" wp14:editId="7EDFAD09">
                <wp:simplePos x="0" y="0"/>
                <wp:positionH relativeFrom="margin">
                  <wp:posOffset>-89348</wp:posOffset>
                </wp:positionH>
                <wp:positionV relativeFrom="paragraph">
                  <wp:posOffset>1014356</wp:posOffset>
                </wp:positionV>
                <wp:extent cx="6269990" cy="1800225"/>
                <wp:effectExtent l="0" t="0" r="16510" b="28575"/>
                <wp:wrapNone/>
                <wp:docPr id="12" name="AutoShap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9990" cy="1800225"/>
                        </a:xfrm>
                        <a:prstGeom prst="roundRect">
                          <a:avLst>
                            <a:gd name="adj" fmla="val 10708"/>
                          </a:avLst>
                        </a:prstGeom>
                        <a:noFill/>
                        <a:ln w="12700">
                          <a:solidFill>
                            <a:srgbClr val="0070C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607B596" id="AutoShape 222" o:spid="_x0000_s1026" style="position:absolute;left:0;text-align:left;margin-left:-7.05pt;margin-top:79.85pt;width:493.7pt;height:141.75pt;z-index:25201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01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" filled="f" strokecolor="#0070c0" strokeweight="1pt">
                <v:stroke joinstyle="miter"/>
                <w10:wrap anchorx="margin"/>
              </v:roundrect>
            </w:pict>
          </mc:Fallback>
        </mc:AlternateConten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b/>
          <w:color w:val="000000" w:themeColor="text1"/>
        </w:rPr>
        <w:t>私は「原発性免疫不全症・自己炎症性疾患・早期発症型炎症性腸疾患の遺伝子解析と患者レジストリの構築研究」</w:t>
      </w:r>
      <w:r w:rsidR="00897DA2" w:rsidRPr="00897DA2">
        <w:rPr>
          <w:rFonts w:ascii="HG丸ｺﾞｼｯｸM-PRO" w:eastAsia="HG丸ｺﾞｼｯｸM-PRO" w:hAnsi="HG丸ｺﾞｼｯｸM-PRO" w:hint="eastAsia"/>
          <w:b/>
          <w:color w:val="000000" w:themeColor="text1"/>
        </w:rPr>
        <w:t>（承認番号：第G2019-004番）</w:t>
      </w:r>
      <w:r w:rsidRPr="00E74C9A">
        <w:rPr>
          <w:rFonts w:ascii="HG丸ｺﾞｼｯｸM-PRO" w:eastAsia="HG丸ｺﾞｼｯｸM-PRO" w:hAnsi="HG丸ｺﾞｼｯｸM-PRO" w:hint="eastAsia"/>
          <w:b/>
          <w:color w:val="000000" w:themeColor="text1"/>
        </w:rPr>
        <w:t>に関し、同意説明文書を用いて説明を受け、その方法、内容を十分理解いたしました。この研究の臨床情報（ゲノム情報を含む）や生体試料の提供について同意します。また、同意説明文書と本同意書の写しを受け取ります。</w:t>
      </w:r>
    </w:p>
    <w:p w14:paraId="31D2A13D" w14:textId="77777777" w:rsidR="009B4BA3" w:rsidRPr="00E74C9A" w:rsidRDefault="009B4BA3" w:rsidP="009B4BA3">
      <w:pPr>
        <w:pStyle w:val="af1"/>
        <w:spacing w:line="280" w:lineRule="exact"/>
        <w:ind w:right="-252"/>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b/>
          <w:color w:val="000000" w:themeColor="text1"/>
        </w:rPr>
        <w:t>原発性免疫不全症・自己炎症性疾患・早期発症型炎症性腸疾患関連遺伝子検査＞</w:t>
      </w:r>
    </w:p>
    <w:p w14:paraId="78807574" w14:textId="77777777" w:rsidR="009B4BA3" w:rsidRPr="00E74C9A" w:rsidRDefault="009B4BA3" w:rsidP="009B4BA3">
      <w:pPr>
        <w:pStyle w:val="af1"/>
        <w:spacing w:line="280" w:lineRule="exact"/>
        <w:ind w:right="-252" w:firstLineChars="100" w:firstLine="207"/>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　</w:t>
      </w:r>
      <w:r w:rsidRPr="00E74C9A">
        <w:rPr>
          <w:rFonts w:ascii="HG丸ｺﾞｼｯｸM-PRO" w:eastAsia="HG丸ｺﾞｼｯｸM-PRO" w:hAnsi="HG丸ｺﾞｼｯｸM-PRO"/>
          <w:b/>
          <w:color w:val="000000" w:themeColor="text1"/>
        </w:rPr>
        <w:tab/>
      </w:r>
      <w:r w:rsidRPr="00E74C9A">
        <w:rPr>
          <w:rFonts w:ascii="HG丸ｺﾞｼｯｸM-PRO" w:eastAsia="HG丸ｺﾞｼｯｸM-PRO" w:hAnsi="HG丸ｺﾞｼｯｸM-PRO"/>
          <w:b/>
          <w:color w:val="000000" w:themeColor="text1"/>
        </w:rPr>
        <w:tab/>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7326CA3D" w14:textId="77777777" w:rsidR="009B4BA3" w:rsidRPr="00E74C9A" w:rsidRDefault="009B4BA3" w:rsidP="009B4BA3">
      <w:pPr>
        <w:pStyle w:val="af1"/>
        <w:tabs>
          <w:tab w:val="num" w:pos="709"/>
        </w:tabs>
        <w:spacing w:line="280" w:lineRule="exact"/>
        <w:ind w:firstLineChars="100" w:firstLine="207"/>
        <w:jc w:val="left"/>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遺伝子検査結果＞　　　</w:t>
      </w:r>
      <w:r w:rsidRPr="00E74C9A">
        <w:rPr>
          <w:rFonts w:ascii="HG丸ｺﾞｼｯｸM-PRO" w:eastAsia="HG丸ｺﾞｼｯｸM-PRO" w:hAnsi="HG丸ｺﾞｼｯｸM-PRO" w:cs="Segoe UI Emoji"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知りたい</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知りたくない</w:t>
      </w:r>
    </w:p>
    <w:p w14:paraId="322983F7" w14:textId="77777777" w:rsidR="009B4BA3" w:rsidRPr="00E74C9A" w:rsidRDefault="009B4BA3" w:rsidP="009B4BA3">
      <w:pPr>
        <w:pStyle w:val="af1"/>
        <w:spacing w:line="280" w:lineRule="exact"/>
        <w:ind w:right="-252" w:firstLineChars="300" w:firstLine="528"/>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color w:val="000000" w:themeColor="text1"/>
          <w:sz w:val="18"/>
        </w:rPr>
        <w:t>知りたい場合（複数回答可）</w:t>
      </w:r>
    </w:p>
    <w:p w14:paraId="7DB873AB"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cs="Segoe UI Emoji"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自分（被登録者）に知らせてほしい　　　</w:t>
      </w:r>
    </w:p>
    <w:p w14:paraId="283A5844"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家族に伝えてほしい　（理由：　　　　　　　　　　　　　　　　　　　　　）</w:t>
      </w:r>
    </w:p>
    <w:p w14:paraId="6158E6F8" w14:textId="77777777" w:rsidR="009B4BA3" w:rsidRPr="00E74C9A" w:rsidRDefault="009B4BA3" w:rsidP="009B4BA3">
      <w:pPr>
        <w:pStyle w:val="af1"/>
        <w:tabs>
          <w:tab w:val="num" w:pos="709"/>
        </w:tabs>
        <w:spacing w:line="280" w:lineRule="exact"/>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　＜遺伝子検査の結果の開示と患者登録＞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2AA18FC3" w14:textId="77777777" w:rsidR="009B4BA3" w:rsidRPr="00E74C9A" w:rsidRDefault="009B4BA3" w:rsidP="009B4BA3">
      <w:pPr>
        <w:pStyle w:val="af1"/>
        <w:tabs>
          <w:tab w:val="num" w:pos="709"/>
        </w:tabs>
        <w:spacing w:line="280" w:lineRule="exact"/>
        <w:ind w:firstLineChars="100" w:firstLine="207"/>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臨床情報（ゲノム情報を含む）の提供＞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1314F340" w14:textId="11979D87" w:rsidR="009B4BA3" w:rsidRPr="00E74C9A" w:rsidRDefault="009B4BA3" w:rsidP="009B4BA3">
      <w:pPr>
        <w:pStyle w:val="af1"/>
        <w:tabs>
          <w:tab w:val="num" w:pos="709"/>
        </w:tabs>
        <w:spacing w:line="280" w:lineRule="exact"/>
        <w:ind w:firstLineChars="100" w:firstLine="207"/>
        <w:jc w:val="left"/>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生体試料の提供＞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25C495B3" w14:textId="77777777" w:rsidR="009B4BA3" w:rsidRPr="00E74C9A" w:rsidRDefault="009B4BA3" w:rsidP="009B4BA3">
      <w:pPr>
        <w:pStyle w:val="af1"/>
        <w:spacing w:line="280" w:lineRule="exact"/>
        <w:ind w:right="-252" w:firstLineChars="100" w:firstLine="207"/>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検体の保存＞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する　　　</w:t>
      </w:r>
      <w:r w:rsidRPr="00E74C9A">
        <w:rPr>
          <w:rFonts w:ascii="HG丸ｺﾞｼｯｸM-PRO" w:eastAsia="HG丸ｺﾞｼｯｸM-PRO" w:hAnsi="HG丸ｺﾞｼｯｸM-PRO" w:cs="Segoe UI Emoji"/>
          <w:color w:val="000000" w:themeColor="text1"/>
        </w:rPr>
        <w:t>□</w:t>
      </w:r>
      <w:r w:rsidRPr="00E74C9A">
        <w:rPr>
          <w:rFonts w:ascii="HG丸ｺﾞｼｯｸM-PRO" w:eastAsia="HG丸ｺﾞｼｯｸM-PRO" w:hAnsi="HG丸ｺﾞｼｯｸM-PRO" w:hint="eastAsia"/>
          <w:color w:val="000000" w:themeColor="text1"/>
        </w:rPr>
        <w:t xml:space="preserve">　同意しない</w:t>
      </w:r>
    </w:p>
    <w:p w14:paraId="01AFB764" w14:textId="77777777" w:rsidR="009B4BA3" w:rsidRPr="00E74C9A" w:rsidRDefault="009B4BA3" w:rsidP="009B4BA3">
      <w:pPr>
        <w:pStyle w:val="af1"/>
        <w:spacing w:line="280" w:lineRule="exact"/>
        <w:ind w:right="-252"/>
        <w:rPr>
          <w:rFonts w:ascii="HG丸ｺﾞｼｯｸM-PRO" w:eastAsia="HG丸ｺﾞｼｯｸM-PRO" w:hAnsi="HG丸ｺﾞｼｯｸM-PRO"/>
          <w:b/>
          <w:color w:val="000000" w:themeColor="text1"/>
        </w:rPr>
      </w:pPr>
      <w:r w:rsidRPr="00E74C9A">
        <w:rPr>
          <w:rFonts w:ascii="HG丸ｺﾞｼｯｸM-PRO" w:eastAsia="HG丸ｺﾞｼｯｸM-PRO" w:hAnsi="HG丸ｺﾞｼｯｸM-PRO" w:hint="eastAsia"/>
          <w:b/>
          <w:color w:val="000000" w:themeColor="text1"/>
        </w:rPr>
        <w:t xml:space="preserve">＜被登録者 </w:t>
      </w:r>
      <w:r w:rsidRPr="00E74C9A">
        <w:rPr>
          <w:rFonts w:ascii="HG丸ｺﾞｼｯｸM-PRO" w:eastAsia="HG丸ｺﾞｼｯｸM-PRO" w:hAnsi="HG丸ｺﾞｼｯｸM-PRO"/>
          <w:b/>
          <w:color w:val="000000" w:themeColor="text1"/>
        </w:rPr>
        <w:t>署名欄</w:t>
      </w:r>
      <w:r w:rsidRPr="00E74C9A">
        <w:rPr>
          <w:rFonts w:ascii="HG丸ｺﾞｼｯｸM-PRO" w:eastAsia="HG丸ｺﾞｼｯｸM-PRO" w:hAnsi="HG丸ｺﾞｼｯｸM-PRO" w:hint="eastAsia"/>
          <w:b/>
          <w:color w:val="000000" w:themeColor="text1"/>
        </w:rPr>
        <w:t>＞</w:t>
      </w:r>
    </w:p>
    <w:p w14:paraId="4D1B361E" w14:textId="77777777" w:rsidR="009B4BA3" w:rsidRPr="00E74C9A" w:rsidRDefault="009B4BA3" w:rsidP="009B4BA3">
      <w:pPr>
        <w:pStyle w:val="af1"/>
        <w:spacing w:line="240" w:lineRule="exact"/>
        <w:rPr>
          <w:rFonts w:ascii="HG丸ｺﾞｼｯｸM-PRO" w:eastAsia="HG丸ｺﾞｼｯｸM-PRO" w:hAnsi="HG丸ｺﾞｼｯｸM-PRO"/>
          <w:color w:val="000000" w:themeColor="text1"/>
        </w:rPr>
      </w:pPr>
    </w:p>
    <w:p w14:paraId="27F7FEFC" w14:textId="77777777" w:rsidR="009B4BA3" w:rsidRPr="00E74C9A" w:rsidRDefault="009B4BA3" w:rsidP="009B4BA3">
      <w:pPr>
        <w:pStyle w:val="af1"/>
        <w:spacing w:line="240" w:lineRule="exact"/>
        <w:ind w:firstLine="72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u w:val="single"/>
        </w:rPr>
        <w:t>同意日：西暦　　　　年　　　月　　　日</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被登録者の氏名：　　　　　　　　　　　　　　</w:t>
      </w:r>
    </w:p>
    <w:p w14:paraId="6FFDCB1B" w14:textId="77777777" w:rsidR="009B4BA3" w:rsidRPr="00E74C9A" w:rsidRDefault="009B4BA3" w:rsidP="009B4BA3">
      <w:pPr>
        <w:pStyle w:val="af1"/>
        <w:spacing w:line="240" w:lineRule="auto"/>
        <w:ind w:right="-252"/>
        <w:rPr>
          <w:rFonts w:ascii="HG丸ｺﾞｼｯｸM-PRO" w:eastAsia="HG丸ｺﾞｼｯｸM-PRO" w:hAnsi="HG丸ｺﾞｼｯｸM-PRO"/>
          <w:color w:val="000000" w:themeColor="text1"/>
        </w:rPr>
      </w:pPr>
    </w:p>
    <w:p w14:paraId="7665C889" w14:textId="77777777" w:rsidR="009B4BA3" w:rsidRPr="00E74C9A" w:rsidRDefault="009B4BA3" w:rsidP="009B4BA3">
      <w:pPr>
        <w:pStyle w:val="af1"/>
        <w:spacing w:line="280" w:lineRule="exact"/>
        <w:ind w:right="-252" w:firstLine="72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住所：　　　　　　　　　　　　　　　　　　　　　　　　　　　　　　　　　　　　　　　　</w:t>
      </w:r>
    </w:p>
    <w:p w14:paraId="39CB282E" w14:textId="77777777" w:rsidR="009B4BA3" w:rsidRPr="00E74C9A" w:rsidRDefault="009B4BA3" w:rsidP="009B4BA3">
      <w:pPr>
        <w:pStyle w:val="af1"/>
        <w:spacing w:line="240" w:lineRule="auto"/>
        <w:rPr>
          <w:rFonts w:ascii="HG丸ｺﾞｼｯｸM-PRO" w:eastAsia="HG丸ｺﾞｼｯｸM-PRO" w:hAnsi="HG丸ｺﾞｼｯｸM-PRO"/>
          <w:color w:val="000000" w:themeColor="text1"/>
        </w:rPr>
      </w:pPr>
    </w:p>
    <w:p w14:paraId="41D142A7" w14:textId="77777777" w:rsidR="009B4BA3" w:rsidRPr="00E74C9A" w:rsidRDefault="009B4BA3" w:rsidP="009B4BA3">
      <w:pPr>
        <w:pStyle w:val="af1"/>
        <w:spacing w:line="280" w:lineRule="exact"/>
        <w:ind w:right="-252" w:firstLine="72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電話番号：（自宅）　　　　　　　　　　　　　　（携帯）　　　　　　　　　　　　　　　　</w:t>
      </w:r>
    </w:p>
    <w:p w14:paraId="13F6E79F" w14:textId="77777777" w:rsidR="009B4BA3" w:rsidRPr="00E74C9A" w:rsidRDefault="009B4BA3" w:rsidP="009B4BA3">
      <w:pPr>
        <w:pStyle w:val="af1"/>
        <w:spacing w:line="240" w:lineRule="auto"/>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p>
    <w:p w14:paraId="02208845" w14:textId="77777777" w:rsidR="009B4BA3" w:rsidRPr="00E74C9A" w:rsidRDefault="009B4BA3" w:rsidP="009B4BA3">
      <w:pPr>
        <w:pStyle w:val="af1"/>
        <w:spacing w:line="280" w:lineRule="exact"/>
        <w:ind w:right="-252" w:firstLine="72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Eメールアドレス：　　　　　　　　　　　　　　　　　　　　　　　　　　　　　　　　 　　</w:t>
      </w:r>
    </w:p>
    <w:p w14:paraId="351879D0" w14:textId="77777777" w:rsidR="009B4BA3" w:rsidRPr="00E74C9A" w:rsidRDefault="009B4BA3" w:rsidP="009B4BA3">
      <w:pPr>
        <w:pStyle w:val="af1"/>
        <w:spacing w:line="240" w:lineRule="auto"/>
        <w:rPr>
          <w:rFonts w:ascii="HG丸ｺﾞｼｯｸM-PRO" w:eastAsia="HG丸ｺﾞｼｯｸM-PRO" w:hAnsi="HG丸ｺﾞｼｯｸM-PRO"/>
          <w:color w:val="000000" w:themeColor="text1"/>
          <w:u w:val="single"/>
        </w:rPr>
      </w:pPr>
    </w:p>
    <w:p w14:paraId="0705E3A1" w14:textId="77777777" w:rsidR="009B4BA3" w:rsidRPr="00E74C9A" w:rsidRDefault="009B4BA3" w:rsidP="009B4BA3">
      <w:pPr>
        <w:pStyle w:val="af1"/>
        <w:spacing w:line="240" w:lineRule="exact"/>
        <w:ind w:leftChars="295" w:left="708"/>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代諾者の氏名：　　　　　　　　　　　　　　　　　　　　　　</w:t>
      </w: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続柄：　</w:t>
      </w:r>
      <w:r w:rsidRPr="00E74C9A">
        <w:rPr>
          <w:rFonts w:ascii="HG丸ｺﾞｼｯｸM-PRO" w:eastAsia="HG丸ｺﾞｼｯｸM-PRO" w:hAnsi="HG丸ｺﾞｼｯｸM-PRO"/>
          <w:color w:val="000000" w:themeColor="text1"/>
          <w:u w:val="single"/>
        </w:rPr>
        <w:t xml:space="preserve">　　　　　　</w:t>
      </w:r>
      <w:r w:rsidRPr="00E74C9A">
        <w:rPr>
          <w:rFonts w:ascii="HG丸ｺﾞｼｯｸM-PRO" w:eastAsia="HG丸ｺﾞｼｯｸM-PRO" w:hAnsi="HG丸ｺﾞｼｯｸM-PRO" w:hint="eastAsia"/>
          <w:color w:val="000000" w:themeColor="text1"/>
          <w:u w:val="single"/>
        </w:rPr>
        <w:t xml:space="preserve">　　　</w:t>
      </w:r>
    </w:p>
    <w:p w14:paraId="07FA5169" w14:textId="5ABC1F94" w:rsidR="009B4BA3" w:rsidRPr="00E74C9A" w:rsidRDefault="009B4BA3" w:rsidP="009B4BA3">
      <w:pPr>
        <w:pStyle w:val="af1"/>
        <w:spacing w:line="240" w:lineRule="exact"/>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b/>
          <w:noProof/>
          <w:color w:val="000000" w:themeColor="text1"/>
        </w:rPr>
        <mc:AlternateContent>
          <mc:Choice Requires="wps">
            <w:drawing>
              <wp:anchor distT="0" distB="0" distL="114300" distR="114300" simplePos="0" relativeHeight="252016640" behindDoc="0" locked="0" layoutInCell="1" allowOverlap="1" wp14:anchorId="1DFD20C5" wp14:editId="12DEF811">
                <wp:simplePos x="0" y="0"/>
                <wp:positionH relativeFrom="column">
                  <wp:posOffset>408305</wp:posOffset>
                </wp:positionH>
                <wp:positionV relativeFrom="paragraph">
                  <wp:posOffset>29210</wp:posOffset>
                </wp:positionV>
                <wp:extent cx="5765800" cy="2587625"/>
                <wp:effectExtent l="0" t="0" r="25400" b="22225"/>
                <wp:wrapNone/>
                <wp:docPr id="14"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5800" cy="2587625"/>
                        </a:xfrm>
                        <a:prstGeom prst="rect">
                          <a:avLst/>
                        </a:prstGeom>
                        <a:noFill/>
                        <a:ln w="12700">
                          <a:solidFill>
                            <a:schemeClr val="bg1">
                              <a:lumMod val="65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97F75DF" id="Rectangle 235" o:spid="_x0000_s1026" style="position:absolute;left:0;text-align:left;margin-left:32.15pt;margin-top:2.3pt;width:454pt;height:203.75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" filled="f" strokecolor="#a5a5a5 [2092]" strokeweight="1pt">
                <v:stroke dashstyle="dash"/>
              </v:rect>
            </w:pict>
          </mc:Fallback>
        </mc:AlternateContent>
      </w:r>
    </w:p>
    <w:p w14:paraId="2911EC48" w14:textId="77777777" w:rsidR="009B4BA3" w:rsidRPr="00E74C9A" w:rsidRDefault="009B4BA3" w:rsidP="009B4BA3">
      <w:pPr>
        <w:pStyle w:val="af1"/>
        <w:spacing w:line="360" w:lineRule="auto"/>
        <w:ind w:right="-252"/>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b/>
          <w:color w:val="000000" w:themeColor="text1"/>
        </w:rPr>
        <w:t xml:space="preserve">　　　【ご家族の連絡先】</w:t>
      </w:r>
    </w:p>
    <w:p w14:paraId="2FA25668" w14:textId="77777777" w:rsidR="009B4BA3" w:rsidRPr="00E74C9A" w:rsidRDefault="009B4BA3" w:rsidP="009B4BA3">
      <w:pPr>
        <w:pStyle w:val="af1"/>
        <w:numPr>
          <w:ilvl w:val="1"/>
          <w:numId w:val="4"/>
        </w:numPr>
        <w:spacing w:line="276" w:lineRule="auto"/>
        <w:ind w:left="1134" w:hanging="425"/>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この研究は長期にわたり参加いただく研究のため、万が一あなたと連絡がとれなくなってしまった場合に、代わりに連絡をさせていただくご家族の方のご連絡先の記入をお願いしております。可能な範囲でご記入をお願いいたします。</w:t>
      </w:r>
    </w:p>
    <w:p w14:paraId="01D99BDE" w14:textId="77777777" w:rsidR="009B4BA3" w:rsidRPr="00E74C9A" w:rsidRDefault="009B4BA3" w:rsidP="009B4BA3">
      <w:pPr>
        <w:pStyle w:val="af1"/>
        <w:numPr>
          <w:ilvl w:val="1"/>
          <w:numId w:val="4"/>
        </w:numPr>
        <w:spacing w:line="276" w:lineRule="auto"/>
        <w:ind w:left="1134" w:hanging="425"/>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連絡が可能なご家族がいらっしゃらない場合は、連絡可能な方の連絡先をご記入下さい。</w:t>
      </w:r>
    </w:p>
    <w:p w14:paraId="143D3D16" w14:textId="77777777" w:rsidR="009B4BA3" w:rsidRPr="00E74C9A" w:rsidRDefault="009B4BA3" w:rsidP="009B4BA3">
      <w:pPr>
        <w:pStyle w:val="af1"/>
        <w:spacing w:line="276" w:lineRule="auto"/>
        <w:rPr>
          <w:rFonts w:ascii="HG丸ｺﾞｼｯｸM-PRO" w:eastAsia="HG丸ｺﾞｼｯｸM-PRO" w:hAnsi="HG丸ｺﾞｼｯｸM-PRO"/>
          <w:color w:val="000000" w:themeColor="text1"/>
        </w:rPr>
      </w:pPr>
    </w:p>
    <w:p w14:paraId="0C5D39A2" w14:textId="77777777" w:rsidR="009B4BA3" w:rsidRPr="00E74C9A" w:rsidRDefault="009B4BA3" w:rsidP="009B4BA3">
      <w:pPr>
        <w:pStyle w:val="af1"/>
        <w:spacing w:line="240" w:lineRule="exact"/>
        <w:ind w:firstLineChars="400" w:firstLine="824"/>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u w:val="single"/>
        </w:rPr>
        <w:t xml:space="preserve">氏名：　　　　　　　　　　　　　　　 　　　　　　　　　　</w:t>
      </w:r>
      <w:r w:rsidRPr="00E74C9A">
        <w:rPr>
          <w:rFonts w:ascii="HG丸ｺﾞｼｯｸM-PRO" w:eastAsia="HG丸ｺﾞｼｯｸM-PRO" w:hAnsi="HG丸ｺﾞｼｯｸM-PRO"/>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続柄：　</w:t>
      </w:r>
      <w:r w:rsidRPr="00E74C9A">
        <w:rPr>
          <w:rFonts w:ascii="HG丸ｺﾞｼｯｸM-PRO" w:eastAsia="HG丸ｺﾞｼｯｸM-PRO" w:hAnsi="HG丸ｺﾞｼｯｸM-PRO"/>
          <w:color w:val="000000" w:themeColor="text1"/>
          <w:u w:val="single"/>
        </w:rPr>
        <w:t xml:space="preserve">　　　　</w:t>
      </w:r>
      <w:r w:rsidRPr="00E74C9A">
        <w:rPr>
          <w:rFonts w:ascii="HG丸ｺﾞｼｯｸM-PRO" w:eastAsia="HG丸ｺﾞｼｯｸM-PRO" w:hAnsi="HG丸ｺﾞｼｯｸM-PRO" w:hint="eastAsia"/>
          <w:color w:val="000000" w:themeColor="text1"/>
          <w:u w:val="single"/>
        </w:rPr>
        <w:t xml:space="preserve">　　　   </w:t>
      </w:r>
    </w:p>
    <w:p w14:paraId="6F78AEA6"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p>
    <w:p w14:paraId="03D11C5B"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住所：　　　　　　　　　　　　　　　　　　　　　　　　　　　　　　　　　　　　　　  </w:t>
      </w:r>
    </w:p>
    <w:p w14:paraId="083980E4" w14:textId="77777777" w:rsidR="009B4BA3" w:rsidRPr="00E74C9A" w:rsidRDefault="009B4BA3" w:rsidP="009B4BA3">
      <w:pPr>
        <w:pStyle w:val="af1"/>
        <w:spacing w:line="240" w:lineRule="exact"/>
        <w:rPr>
          <w:rFonts w:ascii="HG丸ｺﾞｼｯｸM-PRO" w:eastAsia="HG丸ｺﾞｼｯｸM-PRO" w:hAnsi="HG丸ｺﾞｼｯｸM-PRO"/>
          <w:color w:val="000000" w:themeColor="text1"/>
        </w:rPr>
      </w:pPr>
    </w:p>
    <w:p w14:paraId="2112564A"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電話番号：（自宅）　　　　　　　　　　　　　　（携帯）　　　　　　　　　　　　　　  </w:t>
      </w:r>
    </w:p>
    <w:p w14:paraId="578515D8"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rPr>
        <w:t xml:space="preserve">　　　　　　　</w:t>
      </w:r>
    </w:p>
    <w:p w14:paraId="27A3EBD1"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u w:val="single"/>
        </w:rPr>
      </w:pPr>
      <w:r w:rsidRPr="00E74C9A">
        <w:rPr>
          <w:rFonts w:ascii="HG丸ｺﾞｼｯｸM-PRO" w:eastAsia="HG丸ｺﾞｼｯｸM-PRO" w:hAnsi="HG丸ｺﾞｼｯｸM-PRO" w:hint="eastAsia"/>
          <w:color w:val="000000" w:themeColor="text1"/>
        </w:rPr>
        <w:t xml:space="preserve">　　　　　</w:t>
      </w:r>
      <w:r w:rsidRPr="00E74C9A">
        <w:rPr>
          <w:rFonts w:ascii="HG丸ｺﾞｼｯｸM-PRO" w:eastAsia="HG丸ｺﾞｼｯｸM-PRO" w:hAnsi="HG丸ｺﾞｼｯｸM-PRO" w:hint="eastAsia"/>
          <w:color w:val="000000" w:themeColor="text1"/>
          <w:u w:val="single"/>
        </w:rPr>
        <w:t xml:space="preserve">Eメールアドレス：　　　　　　　　　　　　                                           </w:t>
      </w:r>
    </w:p>
    <w:p w14:paraId="569A7D6D" w14:textId="77777777" w:rsidR="009B4BA3" w:rsidRPr="00E74C9A" w:rsidRDefault="009B4BA3" w:rsidP="009B4BA3">
      <w:pPr>
        <w:pStyle w:val="af1"/>
        <w:spacing w:line="280" w:lineRule="exact"/>
        <w:ind w:right="-252" w:hanging="180"/>
        <w:rPr>
          <w:rFonts w:ascii="HG丸ｺﾞｼｯｸM-PRO" w:eastAsia="HG丸ｺﾞｼｯｸM-PRO" w:hAnsi="HG丸ｺﾞｼｯｸM-PRO"/>
          <w:color w:val="000000" w:themeColor="text1"/>
          <w:u w:val="single"/>
        </w:rPr>
      </w:pPr>
    </w:p>
    <w:p w14:paraId="7FCAA9E4" w14:textId="77777777" w:rsidR="009B4BA3" w:rsidRPr="00E74C9A" w:rsidRDefault="009B4BA3" w:rsidP="009B4BA3">
      <w:pPr>
        <w:pStyle w:val="af1"/>
        <w:spacing w:line="240" w:lineRule="exact"/>
        <w:rPr>
          <w:rFonts w:ascii="HG丸ｺﾞｼｯｸM-PRO" w:eastAsia="HG丸ｺﾞｼｯｸM-PRO" w:hAnsi="HG丸ｺﾞｼｯｸM-PRO"/>
          <w:b/>
          <w:color w:val="000000" w:themeColor="text1"/>
          <w:lang w:eastAsia="zh-TW"/>
        </w:rPr>
      </w:pPr>
      <w:r w:rsidRPr="00E74C9A">
        <w:rPr>
          <w:rFonts w:ascii="HG丸ｺﾞｼｯｸM-PRO" w:eastAsia="HG丸ｺﾞｼｯｸM-PRO" w:hAnsi="HG丸ｺﾞｼｯｸM-PRO" w:hint="eastAsia"/>
          <w:b/>
          <w:color w:val="000000" w:themeColor="text1"/>
          <w:lang w:eastAsia="zh-TW"/>
        </w:rPr>
        <w:t xml:space="preserve">＜担当医師　</w:t>
      </w:r>
      <w:r w:rsidRPr="00E74C9A">
        <w:rPr>
          <w:rFonts w:ascii="HG丸ｺﾞｼｯｸM-PRO" w:eastAsia="HG丸ｺﾞｼｯｸM-PRO" w:hAnsi="HG丸ｺﾞｼｯｸM-PRO"/>
          <w:b/>
          <w:color w:val="000000" w:themeColor="text1"/>
          <w:lang w:eastAsia="zh-TW"/>
        </w:rPr>
        <w:t>署名欄</w:t>
      </w:r>
      <w:r w:rsidRPr="00E74C9A">
        <w:rPr>
          <w:rFonts w:ascii="HG丸ｺﾞｼｯｸM-PRO" w:eastAsia="HG丸ｺﾞｼｯｸM-PRO" w:hAnsi="HG丸ｺﾞｼｯｸM-PRO" w:hint="eastAsia"/>
          <w:b/>
          <w:color w:val="000000" w:themeColor="text1"/>
          <w:lang w:eastAsia="zh-TW"/>
        </w:rPr>
        <w:t>＞</w:t>
      </w:r>
    </w:p>
    <w:p w14:paraId="106D2D89" w14:textId="2604C036" w:rsidR="00F26A72" w:rsidRPr="001B3D53" w:rsidRDefault="009B4BA3" w:rsidP="001B3D53">
      <w:pPr>
        <w:pStyle w:val="af1"/>
        <w:spacing w:line="240" w:lineRule="exact"/>
        <w:ind w:firstLineChars="400" w:firstLine="824"/>
        <w:rPr>
          <w:rFonts w:ascii="HG丸ｺﾞｼｯｸM-PRO" w:eastAsia="HG丸ｺﾞｼｯｸM-PRO" w:hAnsi="HG丸ｺﾞｼｯｸM-PRO" w:hint="eastAsia"/>
          <w:color w:val="000000" w:themeColor="text1"/>
          <w:u w:val="single"/>
          <w:lang w:eastAsia="zh-TW"/>
        </w:rPr>
        <w:sectPr w:rsidR="00F26A72" w:rsidRPr="001B3D53" w:rsidSect="00C473B0">
          <w:footerReference w:type="default" r:id="rId8"/>
          <w:pgSz w:w="11906" w:h="16838" w:code="9"/>
          <w:pgMar w:top="1008" w:right="1152" w:bottom="432" w:left="1152" w:header="283" w:footer="454" w:gutter="0"/>
          <w:cols w:space="720"/>
          <w:docGrid w:linePitch="360"/>
        </w:sectPr>
      </w:pPr>
      <w:r w:rsidRPr="00E74C9A">
        <w:rPr>
          <w:rFonts w:ascii="HG丸ｺﾞｼｯｸM-PRO" w:eastAsia="HG丸ｺﾞｼｯｸM-PRO" w:hAnsi="HG丸ｺﾞｼｯｸM-PRO" w:hint="eastAsia"/>
          <w:color w:val="000000" w:themeColor="text1"/>
          <w:u w:val="single"/>
          <w:lang w:eastAsia="zh-TW"/>
        </w:rPr>
        <w:t>確認日：西暦　　　　年　　　月　　　日</w:t>
      </w:r>
      <w:r w:rsidRPr="00E74C9A">
        <w:rPr>
          <w:rFonts w:ascii="HG丸ｺﾞｼｯｸM-PRO" w:eastAsia="HG丸ｺﾞｼｯｸM-PRO" w:hAnsi="HG丸ｺﾞｼｯｸM-PRO" w:hint="eastAsia"/>
          <w:color w:val="000000" w:themeColor="text1"/>
          <w:lang w:eastAsia="zh-TW"/>
        </w:rPr>
        <w:t xml:space="preserve"> 　  </w:t>
      </w:r>
      <w:r w:rsidRPr="00E74C9A">
        <w:rPr>
          <w:rFonts w:ascii="HG丸ｺﾞｼｯｸM-PRO" w:eastAsia="HG丸ｺﾞｼｯｸM-PRO" w:hAnsi="HG丸ｺﾞｼｯｸM-PRO" w:hint="eastAsia"/>
          <w:color w:val="000000" w:themeColor="text1"/>
          <w:u w:val="single"/>
          <w:lang w:eastAsia="zh-TW"/>
        </w:rPr>
        <w:t xml:space="preserve">氏名：　　　　　　　　　　　　　　　　　　</w:t>
      </w:r>
    </w:p>
    <w:p w14:paraId="73A826F6" w14:textId="39BAA6A5" w:rsidR="002D6286" w:rsidRPr="00046A79" w:rsidRDefault="002D6286" w:rsidP="001B3D53">
      <w:pPr>
        <w:snapToGrid w:val="0"/>
        <w:spacing w:line="280" w:lineRule="exact"/>
        <w:ind w:firstLineChars="200" w:firstLine="480"/>
        <w:rPr>
          <w:rFonts w:ascii="HG丸ｺﾞｼｯｸM-PRO" w:eastAsia="HG丸ｺﾞｼｯｸM-PRO" w:hAnsi="HG丸ｺﾞｼｯｸM-PRO" w:hint="eastAsia"/>
          <w:color w:val="000000" w:themeColor="text1"/>
          <w:lang w:eastAsia="zh-TW"/>
        </w:rPr>
      </w:pPr>
    </w:p>
    <w:sectPr w:rsidR="002D6286" w:rsidRPr="00046A79" w:rsidSect="00C473B0">
      <w:footerReference w:type="default" r:id="rId9"/>
      <w:pgSz w:w="11906" w:h="16838" w:code="9"/>
      <w:pgMar w:top="1008" w:right="1152" w:bottom="432" w:left="1152" w:header="283"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990A1" w14:textId="77777777" w:rsidR="004504BF" w:rsidRDefault="004504BF" w:rsidP="006E4786">
      <w:r>
        <w:separator/>
      </w:r>
    </w:p>
  </w:endnote>
  <w:endnote w:type="continuationSeparator" w:id="0">
    <w:p w14:paraId="04F856D0" w14:textId="77777777" w:rsidR="004504BF" w:rsidRDefault="004504BF" w:rsidP="006E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G丸ｺﾞｼｯｸM-PRO">
    <w:panose1 w:val="020F0600000000000000"/>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10000000" w:usb2="00000000" w:usb3="00000000" w:csb0="80000001"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w:panose1 w:val="02000500000000000000"/>
    <w:charset w:val="00"/>
    <w:family w:val="auto"/>
    <w:pitch w:val="variable"/>
    <w:sig w:usb0="E0002EFF" w:usb1="C000785B" w:usb2="00000009" w:usb3="00000000" w:csb0="000001FF" w:csb1="00000000"/>
  </w:font>
  <w:font w:name="平成明朝">
    <w:altName w:val="ＭＳ 明朝"/>
    <w:panose1 w:val="020B0604020202020204"/>
    <w:charset w:val="80"/>
    <w:family w:val="roman"/>
    <w:notTrueType/>
    <w:pitch w:val="fixed"/>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20202020204"/>
    <w:charset w:val="80"/>
    <w:family w:val="swiss"/>
    <w:pitch w:val="variable"/>
    <w:sig w:usb0="E00002FF" w:usb1="6AC7FFFF" w:usb2="08000012" w:usb3="00000000" w:csb0="0002009F" w:csb1="00000000"/>
  </w:font>
  <w:font w:name="ＭＳ Ｐゴシック">
    <w:panose1 w:val="020B0600070205080204"/>
    <w:charset w:val="80"/>
    <w:family w:val="swiss"/>
    <w:pitch w:val="variable"/>
    <w:sig w:usb0="E00002FF" w:usb1="6AC7FDFB" w:usb2="08000012" w:usb3="00000000" w:csb0="0002009F" w:csb1="00000000"/>
  </w:font>
  <w:font w:name="Segoe UI Emoji">
    <w:panose1 w:val="020B0604020202020204"/>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608234"/>
      <w:docPartObj>
        <w:docPartGallery w:val="Page Numbers (Bottom of Page)"/>
        <w:docPartUnique/>
      </w:docPartObj>
    </w:sdtPr>
    <w:sdtEndPr>
      <w:rPr>
        <w:rFonts w:ascii="HG丸ｺﾞｼｯｸM-PRO" w:eastAsia="HG丸ｺﾞｼｯｸM-PRO" w:hAnsi="HG丸ｺﾞｼｯｸM-PRO"/>
      </w:rPr>
    </w:sdtEndPr>
    <w:sdtContent>
      <w:p w14:paraId="355F570E" w14:textId="4737FD21" w:rsidR="0068531E" w:rsidRPr="00F26A72" w:rsidRDefault="0068531E" w:rsidP="00F26A72">
        <w:pPr>
          <w:pStyle w:val="ab"/>
          <w:jc w:val="center"/>
          <w:rPr>
            <w:rFonts w:ascii="HG丸ｺﾞｼｯｸM-PRO" w:eastAsia="HG丸ｺﾞｼｯｸM-PRO" w:hAnsi="HG丸ｺﾞｼｯｸM-PRO"/>
          </w:rPr>
        </w:pPr>
        <w:r w:rsidRPr="00F177D1">
          <w:rPr>
            <w:rFonts w:ascii="HG丸ｺﾞｼｯｸM-PRO" w:eastAsia="HG丸ｺﾞｼｯｸM-PRO" w:hAnsi="HG丸ｺﾞｼｯｸM-PRO" w:hint="eastAsia"/>
          </w:rPr>
          <w:t>※ この同意書のコピーを必ずもらい、説明文書と共に大切に保管して下さい。</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314EF" w14:textId="08ADDDA7" w:rsidR="0068531E" w:rsidRPr="00FE2E2E" w:rsidRDefault="0068531E" w:rsidP="009B13CC">
    <w:pPr>
      <w:pStyle w:val="af0"/>
      <w:ind w:left="360"/>
      <w:jc w:val="center"/>
      <w:rPr>
        <w:sz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219D6" w14:textId="77777777" w:rsidR="004504BF" w:rsidRDefault="004504BF" w:rsidP="006E4786">
      <w:r>
        <w:separator/>
      </w:r>
    </w:p>
  </w:footnote>
  <w:footnote w:type="continuationSeparator" w:id="0">
    <w:p w14:paraId="30EDC98D" w14:textId="77777777" w:rsidR="004504BF" w:rsidRDefault="004504BF" w:rsidP="006E4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437A2"/>
    <w:multiLevelType w:val="hybridMultilevel"/>
    <w:tmpl w:val="A92A2322"/>
    <w:lvl w:ilvl="0" w:tplc="3AE27006">
      <w:numFmt w:val="bullet"/>
      <w:lvlText w:val="・"/>
      <w:lvlJc w:val="left"/>
      <w:pPr>
        <w:ind w:left="1869" w:hanging="360"/>
      </w:pPr>
      <w:rPr>
        <w:rFonts w:ascii="HG丸ｺﾞｼｯｸM-PRO" w:eastAsia="HG丸ｺﾞｼｯｸM-PRO" w:hAnsi="HG丸ｺﾞｼｯｸM-PRO" w:cs="Times New Roman" w:hint="default"/>
      </w:rPr>
    </w:lvl>
    <w:lvl w:ilvl="1" w:tplc="87402EC4">
      <w:numFmt w:val="bullet"/>
      <w:lvlText w:val="※"/>
      <w:lvlJc w:val="left"/>
      <w:pPr>
        <w:ind w:left="2289" w:hanging="360"/>
      </w:pPr>
      <w:rPr>
        <w:rFonts w:ascii="HG丸ｺﾞｼｯｸM-PRO" w:eastAsia="HG丸ｺﾞｼｯｸM-PRO" w:hAnsi="HG丸ｺﾞｼｯｸM-PRO" w:cs="ＭＳ 明朝" w:hint="eastAsia"/>
      </w:rPr>
    </w:lvl>
    <w:lvl w:ilvl="2" w:tplc="2CE0DD0E">
      <w:numFmt w:val="bullet"/>
      <w:lvlText w:val="○"/>
      <w:lvlJc w:val="left"/>
      <w:pPr>
        <w:ind w:left="2709" w:hanging="360"/>
      </w:pPr>
      <w:rPr>
        <w:rFonts w:ascii="HG丸ｺﾞｼｯｸM-PRO" w:eastAsia="HG丸ｺﾞｼｯｸM-PRO" w:hAnsi="HG丸ｺﾞｼｯｸM-PRO" w:cs="Times New Roman" w:hint="eastAsia"/>
      </w:rPr>
    </w:lvl>
    <w:lvl w:ilvl="3" w:tplc="04090001" w:tentative="1">
      <w:start w:val="1"/>
      <w:numFmt w:val="bullet"/>
      <w:lvlText w:val=""/>
      <w:lvlJc w:val="left"/>
      <w:pPr>
        <w:ind w:left="3189" w:hanging="420"/>
      </w:pPr>
      <w:rPr>
        <w:rFonts w:ascii="Wingdings" w:hAnsi="Wingdings" w:hint="default"/>
      </w:rPr>
    </w:lvl>
    <w:lvl w:ilvl="4" w:tplc="0409000B" w:tentative="1">
      <w:start w:val="1"/>
      <w:numFmt w:val="bullet"/>
      <w:lvlText w:val=""/>
      <w:lvlJc w:val="left"/>
      <w:pPr>
        <w:ind w:left="3609" w:hanging="420"/>
      </w:pPr>
      <w:rPr>
        <w:rFonts w:ascii="Wingdings" w:hAnsi="Wingdings" w:hint="default"/>
      </w:rPr>
    </w:lvl>
    <w:lvl w:ilvl="5" w:tplc="0409000D" w:tentative="1">
      <w:start w:val="1"/>
      <w:numFmt w:val="bullet"/>
      <w:lvlText w:val=""/>
      <w:lvlJc w:val="left"/>
      <w:pPr>
        <w:ind w:left="4029" w:hanging="420"/>
      </w:pPr>
      <w:rPr>
        <w:rFonts w:ascii="Wingdings" w:hAnsi="Wingdings" w:hint="default"/>
      </w:rPr>
    </w:lvl>
    <w:lvl w:ilvl="6" w:tplc="04090001" w:tentative="1">
      <w:start w:val="1"/>
      <w:numFmt w:val="bullet"/>
      <w:lvlText w:val=""/>
      <w:lvlJc w:val="left"/>
      <w:pPr>
        <w:ind w:left="4449" w:hanging="420"/>
      </w:pPr>
      <w:rPr>
        <w:rFonts w:ascii="Wingdings" w:hAnsi="Wingdings" w:hint="default"/>
      </w:rPr>
    </w:lvl>
    <w:lvl w:ilvl="7" w:tplc="0409000B" w:tentative="1">
      <w:start w:val="1"/>
      <w:numFmt w:val="bullet"/>
      <w:lvlText w:val=""/>
      <w:lvlJc w:val="left"/>
      <w:pPr>
        <w:ind w:left="4869" w:hanging="420"/>
      </w:pPr>
      <w:rPr>
        <w:rFonts w:ascii="Wingdings" w:hAnsi="Wingdings" w:hint="default"/>
      </w:rPr>
    </w:lvl>
    <w:lvl w:ilvl="8" w:tplc="0409000D" w:tentative="1">
      <w:start w:val="1"/>
      <w:numFmt w:val="bullet"/>
      <w:lvlText w:val=""/>
      <w:lvlJc w:val="left"/>
      <w:pPr>
        <w:ind w:left="5289" w:hanging="420"/>
      </w:pPr>
      <w:rPr>
        <w:rFonts w:ascii="Wingdings" w:hAnsi="Wingdings" w:hint="default"/>
      </w:rPr>
    </w:lvl>
  </w:abstractNum>
  <w:abstractNum w:abstractNumId="1" w15:restartNumberingAfterBreak="0">
    <w:nsid w:val="0A0E5A04"/>
    <w:multiLevelType w:val="hybridMultilevel"/>
    <w:tmpl w:val="3CA4B512"/>
    <w:lvl w:ilvl="0" w:tplc="5746A4B4">
      <w:numFmt w:val="bullet"/>
      <w:lvlText w:val="※"/>
      <w:lvlJc w:val="left"/>
      <w:pPr>
        <w:ind w:left="360" w:hanging="360"/>
      </w:pPr>
      <w:rPr>
        <w:rFonts w:ascii="HG丸ｺﾞｼｯｸM-PRO" w:eastAsia="HG丸ｺﾞｼｯｸM-PRO" w:hAnsi="HG丸ｺﾞｼｯｸM-PRO"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6D9367E"/>
    <w:multiLevelType w:val="hybridMultilevel"/>
    <w:tmpl w:val="F79CC4EA"/>
    <w:lvl w:ilvl="0" w:tplc="E214D204">
      <w:numFmt w:val="bullet"/>
      <w:lvlText w:val="・"/>
      <w:lvlJc w:val="left"/>
      <w:pPr>
        <w:ind w:left="420" w:hanging="420"/>
      </w:pPr>
      <w:rPr>
        <w:rFonts w:ascii="HG丸ｺﾞｼｯｸM-PRO" w:eastAsia="HG丸ｺﾞｼｯｸM-PRO" w:hAnsi="HG丸ｺﾞｼｯｸM-PRO" w:cs="Times New Roman" w:hint="default"/>
        <w:b/>
      </w:rPr>
    </w:lvl>
    <w:lvl w:ilvl="1" w:tplc="397825C2">
      <w:numFmt w:val="bullet"/>
      <w:lvlText w:val="・"/>
      <w:lvlJc w:val="left"/>
      <w:pPr>
        <w:ind w:left="780" w:hanging="360"/>
      </w:pPr>
      <w:rPr>
        <w:rFonts w:ascii="HG丸ｺﾞｼｯｸM-PRO" w:eastAsia="HG丸ｺﾞｼｯｸM-PRO" w:hAnsi="HG丸ｺﾞｼｯｸM-PRO"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89A7D96"/>
    <w:multiLevelType w:val="hybridMultilevel"/>
    <w:tmpl w:val="6DF82A7E"/>
    <w:lvl w:ilvl="0" w:tplc="1D62782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A740B83"/>
    <w:multiLevelType w:val="hybridMultilevel"/>
    <w:tmpl w:val="ABEAC324"/>
    <w:lvl w:ilvl="0" w:tplc="6B806F2A">
      <w:start w:val="1"/>
      <w:numFmt w:val="decimalFullWidth"/>
      <w:lvlText w:val="%1）"/>
      <w:lvlJc w:val="left"/>
      <w:pPr>
        <w:ind w:left="562" w:hanging="420"/>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5" w15:restartNumberingAfterBreak="0">
    <w:nsid w:val="212C507D"/>
    <w:multiLevelType w:val="hybridMultilevel"/>
    <w:tmpl w:val="297A9CFA"/>
    <w:lvl w:ilvl="0" w:tplc="6B806F2A">
      <w:start w:val="1"/>
      <w:numFmt w:val="decimalFullWidth"/>
      <w:lvlText w:val="%1）"/>
      <w:lvlJc w:val="left"/>
      <w:pPr>
        <w:ind w:left="1380" w:hanging="420"/>
      </w:pPr>
      <w:rPr>
        <w:rFonts w:hint="default"/>
      </w:rPr>
    </w:lvl>
    <w:lvl w:ilvl="1" w:tplc="04090017" w:tentative="1">
      <w:start w:val="1"/>
      <w:numFmt w:val="aiueoFullWidth"/>
      <w:lvlText w:val="(%2)"/>
      <w:lvlJc w:val="left"/>
      <w:pPr>
        <w:ind w:left="1800" w:hanging="420"/>
      </w:pPr>
    </w:lvl>
    <w:lvl w:ilvl="2" w:tplc="6B806F2A">
      <w:start w:val="1"/>
      <w:numFmt w:val="decimalFullWidth"/>
      <w:lvlText w:val="%3）"/>
      <w:lvlJc w:val="left"/>
      <w:pPr>
        <w:ind w:left="2220" w:hanging="420"/>
      </w:pPr>
      <w:rPr>
        <w:rFonts w:hint="default"/>
      </w:r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6" w15:restartNumberingAfterBreak="0">
    <w:nsid w:val="2851582D"/>
    <w:multiLevelType w:val="multilevel"/>
    <w:tmpl w:val="5B60FE80"/>
    <w:lvl w:ilvl="0">
      <w:start w:val="1"/>
      <w:numFmt w:val="decimal"/>
      <w:lvlText w:val="%1"/>
      <w:lvlJc w:val="left"/>
      <w:pPr>
        <w:ind w:left="425" w:hanging="425"/>
      </w:pPr>
      <w:rPr>
        <w:b/>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34E02FD"/>
    <w:multiLevelType w:val="hybridMultilevel"/>
    <w:tmpl w:val="5478F2DE"/>
    <w:lvl w:ilvl="0" w:tplc="20ACBC54">
      <w:numFmt w:val="bullet"/>
      <w:lvlText w:val="※"/>
      <w:lvlJc w:val="left"/>
      <w:pPr>
        <w:ind w:left="360" w:hanging="360"/>
      </w:pPr>
      <w:rPr>
        <w:rFonts w:ascii="HG丸ｺﾞｼｯｸM-PRO" w:eastAsia="HG丸ｺﾞｼｯｸM-PRO" w:hAnsi="HG丸ｺﾞｼｯｸM-PRO"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44B13E7"/>
    <w:multiLevelType w:val="hybridMultilevel"/>
    <w:tmpl w:val="DF567BB4"/>
    <w:lvl w:ilvl="0" w:tplc="15862F02">
      <w:numFmt w:val="bullet"/>
      <w:lvlText w:val="・"/>
      <w:lvlJc w:val="left"/>
      <w:pPr>
        <w:ind w:left="420" w:hanging="420"/>
      </w:pPr>
      <w:rPr>
        <w:rFonts w:ascii="HG丸ｺﾞｼｯｸM-PRO" w:eastAsia="HG丸ｺﾞｼｯｸM-PRO" w:hAnsi="HG丸ｺﾞｼｯｸM-PRO" w:cs="Times New Roman" w:hint="default"/>
        <w:b/>
        <w:sz w:val="28"/>
        <w:szCs w:val="2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77E67"/>
    <w:multiLevelType w:val="hybridMultilevel"/>
    <w:tmpl w:val="78FCF506"/>
    <w:lvl w:ilvl="0" w:tplc="04090011">
      <w:start w:val="1"/>
      <w:numFmt w:val="decimalEnclosedCircle"/>
      <w:lvlText w:val="%1"/>
      <w:lvlJc w:val="left"/>
      <w:pPr>
        <w:ind w:left="660" w:hanging="420"/>
      </w:pPr>
    </w:lvl>
    <w:lvl w:ilvl="1" w:tplc="6B806F2A">
      <w:start w:val="1"/>
      <w:numFmt w:val="decimalFullWidth"/>
      <w:lvlText w:val="%2）"/>
      <w:lvlJc w:val="left"/>
      <w:pPr>
        <w:ind w:left="1140" w:hanging="48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68D63021"/>
    <w:multiLevelType w:val="hybridMultilevel"/>
    <w:tmpl w:val="A71A28C4"/>
    <w:lvl w:ilvl="0" w:tplc="0409000F">
      <w:start w:val="1"/>
      <w:numFmt w:val="decimal"/>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1" w15:restartNumberingAfterBreak="0">
    <w:nsid w:val="68EE3910"/>
    <w:multiLevelType w:val="hybridMultilevel"/>
    <w:tmpl w:val="A71A28C4"/>
    <w:lvl w:ilvl="0" w:tplc="0409000F">
      <w:start w:val="1"/>
      <w:numFmt w:val="decimal"/>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2" w15:restartNumberingAfterBreak="0">
    <w:nsid w:val="6A213A93"/>
    <w:multiLevelType w:val="hybridMultilevel"/>
    <w:tmpl w:val="93D85E4E"/>
    <w:lvl w:ilvl="0" w:tplc="40CAF956">
      <w:start w:val="1"/>
      <w:numFmt w:val="decimal"/>
      <w:lvlText w:val="%1）"/>
      <w:lvlJc w:val="left"/>
      <w:pPr>
        <w:ind w:left="390" w:hanging="390"/>
      </w:pPr>
      <w:rPr>
        <w:rFonts w:ascii="HG丸ｺﾞｼｯｸM-PRO" w:eastAsia="HG丸ｺﾞｼｯｸM-PRO" w:hAnsi="HG丸ｺﾞｼｯｸM-PRO"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CD86A3B"/>
    <w:multiLevelType w:val="hybridMultilevel"/>
    <w:tmpl w:val="6D2A4A56"/>
    <w:lvl w:ilvl="0" w:tplc="13F4BEC4">
      <w:numFmt w:val="bullet"/>
      <w:lvlText w:val="・"/>
      <w:lvlJc w:val="left"/>
      <w:pPr>
        <w:ind w:left="420" w:hanging="420"/>
      </w:pPr>
      <w:rPr>
        <w:rFonts w:ascii="HG丸ｺﾞｼｯｸM-PRO" w:eastAsia="HG丸ｺﾞｼｯｸM-PRO" w:hAnsi="HG丸ｺﾞｼｯｸM-PRO" w:cs="Times New Roman" w:hint="default"/>
        <w:sz w:val="28"/>
        <w:szCs w:val="28"/>
        <w:lang w:val="en-US"/>
      </w:rPr>
    </w:lvl>
    <w:lvl w:ilvl="1" w:tplc="21BE0266">
      <w:numFmt w:val="bullet"/>
      <w:lvlText w:val="※"/>
      <w:lvlJc w:val="left"/>
      <w:pPr>
        <w:ind w:left="780" w:hanging="360"/>
      </w:pPr>
      <w:rPr>
        <w:rFonts w:ascii="游明朝" w:eastAsia="游明朝" w:hAnsi="Century"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A2122A6"/>
    <w:multiLevelType w:val="hybridMultilevel"/>
    <w:tmpl w:val="BD26FD7E"/>
    <w:lvl w:ilvl="0" w:tplc="736210AA">
      <w:numFmt w:val="bullet"/>
      <w:lvlText w:val="・"/>
      <w:lvlJc w:val="left"/>
      <w:pPr>
        <w:ind w:left="420" w:hanging="420"/>
      </w:pPr>
      <w:rPr>
        <w:rFonts w:ascii="HG丸ｺﾞｼｯｸM-PRO" w:eastAsia="HG丸ｺﾞｼｯｸM-PRO" w:hAnsi="HG丸ｺﾞｼｯｸM-PRO"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F5127EC"/>
    <w:multiLevelType w:val="hybridMultilevel"/>
    <w:tmpl w:val="7FEE4FF4"/>
    <w:lvl w:ilvl="0" w:tplc="04090011">
      <w:start w:val="1"/>
      <w:numFmt w:val="decimalEnclosedCircle"/>
      <w:lvlText w:val="%1"/>
      <w:lvlJc w:val="left"/>
      <w:pPr>
        <w:ind w:left="1270" w:hanging="420"/>
      </w:pPr>
    </w:lvl>
    <w:lvl w:ilvl="1" w:tplc="04090017" w:tentative="1">
      <w:start w:val="1"/>
      <w:numFmt w:val="aiueoFullWidth"/>
      <w:lvlText w:val="(%2)"/>
      <w:lvlJc w:val="left"/>
      <w:pPr>
        <w:ind w:left="1690" w:hanging="420"/>
      </w:pPr>
    </w:lvl>
    <w:lvl w:ilvl="2" w:tplc="04090011" w:tentative="1">
      <w:start w:val="1"/>
      <w:numFmt w:val="decimalEnclosedCircle"/>
      <w:lvlText w:val="%3"/>
      <w:lvlJc w:val="left"/>
      <w:pPr>
        <w:ind w:left="2110" w:hanging="420"/>
      </w:pPr>
    </w:lvl>
    <w:lvl w:ilvl="3" w:tplc="0409000F" w:tentative="1">
      <w:start w:val="1"/>
      <w:numFmt w:val="decimal"/>
      <w:lvlText w:val="%4."/>
      <w:lvlJc w:val="left"/>
      <w:pPr>
        <w:ind w:left="2530" w:hanging="420"/>
      </w:pPr>
    </w:lvl>
    <w:lvl w:ilvl="4" w:tplc="04090017" w:tentative="1">
      <w:start w:val="1"/>
      <w:numFmt w:val="aiueoFullWidth"/>
      <w:lvlText w:val="(%5)"/>
      <w:lvlJc w:val="left"/>
      <w:pPr>
        <w:ind w:left="2950" w:hanging="420"/>
      </w:pPr>
    </w:lvl>
    <w:lvl w:ilvl="5" w:tplc="04090011" w:tentative="1">
      <w:start w:val="1"/>
      <w:numFmt w:val="decimalEnclosedCircle"/>
      <w:lvlText w:val="%6"/>
      <w:lvlJc w:val="left"/>
      <w:pPr>
        <w:ind w:left="3370" w:hanging="420"/>
      </w:pPr>
    </w:lvl>
    <w:lvl w:ilvl="6" w:tplc="0409000F" w:tentative="1">
      <w:start w:val="1"/>
      <w:numFmt w:val="decimal"/>
      <w:lvlText w:val="%7."/>
      <w:lvlJc w:val="left"/>
      <w:pPr>
        <w:ind w:left="3790" w:hanging="420"/>
      </w:pPr>
    </w:lvl>
    <w:lvl w:ilvl="7" w:tplc="04090017" w:tentative="1">
      <w:start w:val="1"/>
      <w:numFmt w:val="aiueoFullWidth"/>
      <w:lvlText w:val="(%8)"/>
      <w:lvlJc w:val="left"/>
      <w:pPr>
        <w:ind w:left="4210" w:hanging="420"/>
      </w:pPr>
    </w:lvl>
    <w:lvl w:ilvl="8" w:tplc="04090011" w:tentative="1">
      <w:start w:val="1"/>
      <w:numFmt w:val="decimalEnclosedCircle"/>
      <w:lvlText w:val="%9"/>
      <w:lvlJc w:val="left"/>
      <w:pPr>
        <w:ind w:left="4630" w:hanging="420"/>
      </w:pPr>
    </w:lvl>
  </w:abstractNum>
  <w:num w:numId="1">
    <w:abstractNumId w:val="6"/>
  </w:num>
  <w:num w:numId="2">
    <w:abstractNumId w:val="9"/>
  </w:num>
  <w:num w:numId="3">
    <w:abstractNumId w:val="13"/>
  </w:num>
  <w:num w:numId="4">
    <w:abstractNumId w:val="0"/>
  </w:num>
  <w:num w:numId="5">
    <w:abstractNumId w:val="3"/>
  </w:num>
  <w:num w:numId="6">
    <w:abstractNumId w:val="12"/>
  </w:num>
  <w:num w:numId="7">
    <w:abstractNumId w:val="7"/>
  </w:num>
  <w:num w:numId="8">
    <w:abstractNumId w:val="1"/>
  </w:num>
  <w:num w:numId="9">
    <w:abstractNumId w:val="14"/>
  </w:num>
  <w:num w:numId="10">
    <w:abstractNumId w:val="4"/>
  </w:num>
  <w:num w:numId="11">
    <w:abstractNumId w:val="5"/>
  </w:num>
  <w:num w:numId="12">
    <w:abstractNumId w:val="2"/>
  </w:num>
  <w:num w:numId="13">
    <w:abstractNumId w:val="8"/>
  </w:num>
  <w:num w:numId="14">
    <w:abstractNumId w:val="11"/>
  </w:num>
  <w:num w:numId="15">
    <w:abstractNumId w:val="10"/>
  </w:num>
  <w:num w:numId="16">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yMDM2MLUwMrW0NDRQ0lEKTi0uzszPAykwrAUAPKYOQCwAAAA="/>
  </w:docVars>
  <w:rsids>
    <w:rsidRoot w:val="006E4786"/>
    <w:rsid w:val="00001160"/>
    <w:rsid w:val="00005EC4"/>
    <w:rsid w:val="00011926"/>
    <w:rsid w:val="000125F0"/>
    <w:rsid w:val="00014474"/>
    <w:rsid w:val="000237DE"/>
    <w:rsid w:val="00025CFC"/>
    <w:rsid w:val="00027190"/>
    <w:rsid w:val="0002741F"/>
    <w:rsid w:val="0003091F"/>
    <w:rsid w:val="00030A23"/>
    <w:rsid w:val="0003119A"/>
    <w:rsid w:val="000319A5"/>
    <w:rsid w:val="00031EB1"/>
    <w:rsid w:val="00033E9C"/>
    <w:rsid w:val="00035137"/>
    <w:rsid w:val="00035857"/>
    <w:rsid w:val="00036D45"/>
    <w:rsid w:val="00037368"/>
    <w:rsid w:val="00046195"/>
    <w:rsid w:val="00046243"/>
    <w:rsid w:val="00046A79"/>
    <w:rsid w:val="0005169F"/>
    <w:rsid w:val="00053D8F"/>
    <w:rsid w:val="000570AB"/>
    <w:rsid w:val="00057BEC"/>
    <w:rsid w:val="00064707"/>
    <w:rsid w:val="00067821"/>
    <w:rsid w:val="000700C8"/>
    <w:rsid w:val="0007213B"/>
    <w:rsid w:val="00074883"/>
    <w:rsid w:val="0007773B"/>
    <w:rsid w:val="00085971"/>
    <w:rsid w:val="00085FD2"/>
    <w:rsid w:val="00087CE0"/>
    <w:rsid w:val="00094721"/>
    <w:rsid w:val="000A1B7F"/>
    <w:rsid w:val="000A64C0"/>
    <w:rsid w:val="000B07EA"/>
    <w:rsid w:val="000B1E4F"/>
    <w:rsid w:val="000B5386"/>
    <w:rsid w:val="000C0F91"/>
    <w:rsid w:val="000C4A3D"/>
    <w:rsid w:val="000D0D00"/>
    <w:rsid w:val="000D29AF"/>
    <w:rsid w:val="000D40A4"/>
    <w:rsid w:val="000E1353"/>
    <w:rsid w:val="000E4ED3"/>
    <w:rsid w:val="000E519B"/>
    <w:rsid w:val="000F0028"/>
    <w:rsid w:val="000F4675"/>
    <w:rsid w:val="000F4F26"/>
    <w:rsid w:val="00100759"/>
    <w:rsid w:val="00103A96"/>
    <w:rsid w:val="001048CA"/>
    <w:rsid w:val="00104C1B"/>
    <w:rsid w:val="0011322F"/>
    <w:rsid w:val="00115C3B"/>
    <w:rsid w:val="00122460"/>
    <w:rsid w:val="001252C0"/>
    <w:rsid w:val="00126884"/>
    <w:rsid w:val="00127276"/>
    <w:rsid w:val="00127B4A"/>
    <w:rsid w:val="00127B6C"/>
    <w:rsid w:val="001307BB"/>
    <w:rsid w:val="00135B5A"/>
    <w:rsid w:val="001409B0"/>
    <w:rsid w:val="00141CA0"/>
    <w:rsid w:val="00152D61"/>
    <w:rsid w:val="00157254"/>
    <w:rsid w:val="00161CE0"/>
    <w:rsid w:val="00161F66"/>
    <w:rsid w:val="0016393C"/>
    <w:rsid w:val="00170451"/>
    <w:rsid w:val="001739BA"/>
    <w:rsid w:val="001856D9"/>
    <w:rsid w:val="001865EC"/>
    <w:rsid w:val="00187914"/>
    <w:rsid w:val="00187FB0"/>
    <w:rsid w:val="00192987"/>
    <w:rsid w:val="0019487C"/>
    <w:rsid w:val="001A5069"/>
    <w:rsid w:val="001A7F12"/>
    <w:rsid w:val="001B14AA"/>
    <w:rsid w:val="001B1973"/>
    <w:rsid w:val="001B3D53"/>
    <w:rsid w:val="001B45DF"/>
    <w:rsid w:val="001B607D"/>
    <w:rsid w:val="001B7363"/>
    <w:rsid w:val="001C46AF"/>
    <w:rsid w:val="001D079C"/>
    <w:rsid w:val="001D14FF"/>
    <w:rsid w:val="001D3741"/>
    <w:rsid w:val="001E50C0"/>
    <w:rsid w:val="001E737A"/>
    <w:rsid w:val="001F3034"/>
    <w:rsid w:val="001F385D"/>
    <w:rsid w:val="001F4097"/>
    <w:rsid w:val="002005F0"/>
    <w:rsid w:val="00202967"/>
    <w:rsid w:val="00204EBE"/>
    <w:rsid w:val="00204FE3"/>
    <w:rsid w:val="00207C61"/>
    <w:rsid w:val="002124FB"/>
    <w:rsid w:val="0021364B"/>
    <w:rsid w:val="0022665E"/>
    <w:rsid w:val="0023083F"/>
    <w:rsid w:val="00237CD5"/>
    <w:rsid w:val="00240A28"/>
    <w:rsid w:val="0024340A"/>
    <w:rsid w:val="002456F3"/>
    <w:rsid w:val="00252D95"/>
    <w:rsid w:val="00255C0D"/>
    <w:rsid w:val="002563F8"/>
    <w:rsid w:val="00261009"/>
    <w:rsid w:val="002647BA"/>
    <w:rsid w:val="00267DAD"/>
    <w:rsid w:val="002704B6"/>
    <w:rsid w:val="00270BCC"/>
    <w:rsid w:val="00271CF0"/>
    <w:rsid w:val="0027267C"/>
    <w:rsid w:val="00272FCA"/>
    <w:rsid w:val="002740E9"/>
    <w:rsid w:val="00275797"/>
    <w:rsid w:val="00282917"/>
    <w:rsid w:val="00284297"/>
    <w:rsid w:val="00287050"/>
    <w:rsid w:val="00294B8E"/>
    <w:rsid w:val="002A11AC"/>
    <w:rsid w:val="002A19E1"/>
    <w:rsid w:val="002A615C"/>
    <w:rsid w:val="002A6711"/>
    <w:rsid w:val="002B2508"/>
    <w:rsid w:val="002B5F4C"/>
    <w:rsid w:val="002C0CC2"/>
    <w:rsid w:val="002C798A"/>
    <w:rsid w:val="002D187A"/>
    <w:rsid w:val="002D2B15"/>
    <w:rsid w:val="002D5E9B"/>
    <w:rsid w:val="002D6286"/>
    <w:rsid w:val="002E2F4D"/>
    <w:rsid w:val="002E5B63"/>
    <w:rsid w:val="002F1EB5"/>
    <w:rsid w:val="002F2147"/>
    <w:rsid w:val="002F51E8"/>
    <w:rsid w:val="002F56DA"/>
    <w:rsid w:val="0030474D"/>
    <w:rsid w:val="003069C2"/>
    <w:rsid w:val="00306AFF"/>
    <w:rsid w:val="003116FC"/>
    <w:rsid w:val="003160A1"/>
    <w:rsid w:val="00320161"/>
    <w:rsid w:val="00325D98"/>
    <w:rsid w:val="00332EC2"/>
    <w:rsid w:val="003358F7"/>
    <w:rsid w:val="0034151C"/>
    <w:rsid w:val="0034542F"/>
    <w:rsid w:val="00345DA0"/>
    <w:rsid w:val="00352524"/>
    <w:rsid w:val="003531D9"/>
    <w:rsid w:val="00353C88"/>
    <w:rsid w:val="00360C22"/>
    <w:rsid w:val="00361921"/>
    <w:rsid w:val="00361C31"/>
    <w:rsid w:val="00365B54"/>
    <w:rsid w:val="00370136"/>
    <w:rsid w:val="00372BF4"/>
    <w:rsid w:val="00375DD1"/>
    <w:rsid w:val="0037717F"/>
    <w:rsid w:val="00377831"/>
    <w:rsid w:val="00377A67"/>
    <w:rsid w:val="00384145"/>
    <w:rsid w:val="00387247"/>
    <w:rsid w:val="00387EB8"/>
    <w:rsid w:val="00390088"/>
    <w:rsid w:val="00391C6C"/>
    <w:rsid w:val="003976C8"/>
    <w:rsid w:val="00397F80"/>
    <w:rsid w:val="003A3F54"/>
    <w:rsid w:val="003A519A"/>
    <w:rsid w:val="003A7C6B"/>
    <w:rsid w:val="003B0E73"/>
    <w:rsid w:val="003B2E91"/>
    <w:rsid w:val="003B67E0"/>
    <w:rsid w:val="003C3A36"/>
    <w:rsid w:val="003D0DA9"/>
    <w:rsid w:val="003D3269"/>
    <w:rsid w:val="003F11F9"/>
    <w:rsid w:val="003F54EB"/>
    <w:rsid w:val="003F5785"/>
    <w:rsid w:val="00404670"/>
    <w:rsid w:val="00410CE9"/>
    <w:rsid w:val="004140A0"/>
    <w:rsid w:val="004155B6"/>
    <w:rsid w:val="00431020"/>
    <w:rsid w:val="00432B45"/>
    <w:rsid w:val="00432DF6"/>
    <w:rsid w:val="00433742"/>
    <w:rsid w:val="00437E57"/>
    <w:rsid w:val="00441FDD"/>
    <w:rsid w:val="0044461A"/>
    <w:rsid w:val="00445854"/>
    <w:rsid w:val="0044691B"/>
    <w:rsid w:val="004504BF"/>
    <w:rsid w:val="00452F3C"/>
    <w:rsid w:val="0045673D"/>
    <w:rsid w:val="0046271B"/>
    <w:rsid w:val="0046280E"/>
    <w:rsid w:val="00462C16"/>
    <w:rsid w:val="00467EB1"/>
    <w:rsid w:val="0047755A"/>
    <w:rsid w:val="00481A97"/>
    <w:rsid w:val="004855B9"/>
    <w:rsid w:val="00487333"/>
    <w:rsid w:val="00491767"/>
    <w:rsid w:val="00495227"/>
    <w:rsid w:val="004A0B01"/>
    <w:rsid w:val="004B2A0B"/>
    <w:rsid w:val="004B2E45"/>
    <w:rsid w:val="004B5971"/>
    <w:rsid w:val="004C0E9B"/>
    <w:rsid w:val="004D02C1"/>
    <w:rsid w:val="004D1B91"/>
    <w:rsid w:val="004D1E11"/>
    <w:rsid w:val="004D5D95"/>
    <w:rsid w:val="004D6D57"/>
    <w:rsid w:val="004E0BEE"/>
    <w:rsid w:val="004E65A8"/>
    <w:rsid w:val="00501A2B"/>
    <w:rsid w:val="005023EF"/>
    <w:rsid w:val="00507922"/>
    <w:rsid w:val="00507FB6"/>
    <w:rsid w:val="00511A32"/>
    <w:rsid w:val="00511EAC"/>
    <w:rsid w:val="0051450E"/>
    <w:rsid w:val="00514BA2"/>
    <w:rsid w:val="005170BB"/>
    <w:rsid w:val="00520DDE"/>
    <w:rsid w:val="005257FB"/>
    <w:rsid w:val="00533EB7"/>
    <w:rsid w:val="00537810"/>
    <w:rsid w:val="00537894"/>
    <w:rsid w:val="005417B8"/>
    <w:rsid w:val="00542050"/>
    <w:rsid w:val="00550BC1"/>
    <w:rsid w:val="005539EC"/>
    <w:rsid w:val="00556838"/>
    <w:rsid w:val="005602DC"/>
    <w:rsid w:val="005605F8"/>
    <w:rsid w:val="00561831"/>
    <w:rsid w:val="00562BAA"/>
    <w:rsid w:val="00562EA2"/>
    <w:rsid w:val="005669E6"/>
    <w:rsid w:val="00567243"/>
    <w:rsid w:val="00571792"/>
    <w:rsid w:val="00572C34"/>
    <w:rsid w:val="0058113A"/>
    <w:rsid w:val="00582A47"/>
    <w:rsid w:val="0058444A"/>
    <w:rsid w:val="0058789B"/>
    <w:rsid w:val="0059617D"/>
    <w:rsid w:val="00597AB1"/>
    <w:rsid w:val="005A132C"/>
    <w:rsid w:val="005A1349"/>
    <w:rsid w:val="005A150A"/>
    <w:rsid w:val="005A439A"/>
    <w:rsid w:val="005A4965"/>
    <w:rsid w:val="005A7302"/>
    <w:rsid w:val="005A7FBB"/>
    <w:rsid w:val="005B0A26"/>
    <w:rsid w:val="005B7E2C"/>
    <w:rsid w:val="005C2331"/>
    <w:rsid w:val="005C537B"/>
    <w:rsid w:val="005D2209"/>
    <w:rsid w:val="005D48F8"/>
    <w:rsid w:val="005D78C9"/>
    <w:rsid w:val="005E04BA"/>
    <w:rsid w:val="005E6AAE"/>
    <w:rsid w:val="005E6B53"/>
    <w:rsid w:val="005F31BE"/>
    <w:rsid w:val="00600739"/>
    <w:rsid w:val="00601129"/>
    <w:rsid w:val="00603138"/>
    <w:rsid w:val="00605E58"/>
    <w:rsid w:val="006103FC"/>
    <w:rsid w:val="00611C84"/>
    <w:rsid w:val="00615556"/>
    <w:rsid w:val="0061679E"/>
    <w:rsid w:val="00621DE2"/>
    <w:rsid w:val="006221C7"/>
    <w:rsid w:val="00625F48"/>
    <w:rsid w:val="006271F0"/>
    <w:rsid w:val="00637E14"/>
    <w:rsid w:val="006401E8"/>
    <w:rsid w:val="00642FF1"/>
    <w:rsid w:val="006453D1"/>
    <w:rsid w:val="00646697"/>
    <w:rsid w:val="006468EB"/>
    <w:rsid w:val="0065294E"/>
    <w:rsid w:val="00652FFE"/>
    <w:rsid w:val="00655ABB"/>
    <w:rsid w:val="00665E38"/>
    <w:rsid w:val="0066713F"/>
    <w:rsid w:val="00673DF5"/>
    <w:rsid w:val="006820C3"/>
    <w:rsid w:val="00682F68"/>
    <w:rsid w:val="0068531E"/>
    <w:rsid w:val="006864B5"/>
    <w:rsid w:val="00686FEB"/>
    <w:rsid w:val="00691B06"/>
    <w:rsid w:val="00693A49"/>
    <w:rsid w:val="00695054"/>
    <w:rsid w:val="006957FB"/>
    <w:rsid w:val="006A2972"/>
    <w:rsid w:val="006A6E90"/>
    <w:rsid w:val="006B25DA"/>
    <w:rsid w:val="006B5905"/>
    <w:rsid w:val="006C20DB"/>
    <w:rsid w:val="006C489A"/>
    <w:rsid w:val="006C72B1"/>
    <w:rsid w:val="006D17F7"/>
    <w:rsid w:val="006D35FE"/>
    <w:rsid w:val="006D660E"/>
    <w:rsid w:val="006E1E81"/>
    <w:rsid w:val="006E4786"/>
    <w:rsid w:val="006E6295"/>
    <w:rsid w:val="006E6677"/>
    <w:rsid w:val="006E6838"/>
    <w:rsid w:val="006F3624"/>
    <w:rsid w:val="006F375D"/>
    <w:rsid w:val="006F3D13"/>
    <w:rsid w:val="006F77F8"/>
    <w:rsid w:val="00702C10"/>
    <w:rsid w:val="007109B6"/>
    <w:rsid w:val="00711CA9"/>
    <w:rsid w:val="00715277"/>
    <w:rsid w:val="007159B2"/>
    <w:rsid w:val="0071625C"/>
    <w:rsid w:val="007221A2"/>
    <w:rsid w:val="00722F81"/>
    <w:rsid w:val="00723E0A"/>
    <w:rsid w:val="0072665C"/>
    <w:rsid w:val="00726949"/>
    <w:rsid w:val="00727EAA"/>
    <w:rsid w:val="00732610"/>
    <w:rsid w:val="00734E33"/>
    <w:rsid w:val="007360A6"/>
    <w:rsid w:val="007369F9"/>
    <w:rsid w:val="0073735A"/>
    <w:rsid w:val="007430AE"/>
    <w:rsid w:val="00746196"/>
    <w:rsid w:val="007526E5"/>
    <w:rsid w:val="007539A1"/>
    <w:rsid w:val="0076011F"/>
    <w:rsid w:val="00760F79"/>
    <w:rsid w:val="007633B4"/>
    <w:rsid w:val="00765BFD"/>
    <w:rsid w:val="00766888"/>
    <w:rsid w:val="007702CB"/>
    <w:rsid w:val="0077050C"/>
    <w:rsid w:val="00780B64"/>
    <w:rsid w:val="0078168B"/>
    <w:rsid w:val="00781BD6"/>
    <w:rsid w:val="00781CB1"/>
    <w:rsid w:val="00785CF7"/>
    <w:rsid w:val="00790B08"/>
    <w:rsid w:val="00790BA6"/>
    <w:rsid w:val="007A0308"/>
    <w:rsid w:val="007A10F4"/>
    <w:rsid w:val="007A1FBB"/>
    <w:rsid w:val="007A23FD"/>
    <w:rsid w:val="007A2892"/>
    <w:rsid w:val="007A6BA0"/>
    <w:rsid w:val="007B6C5C"/>
    <w:rsid w:val="007D07CE"/>
    <w:rsid w:val="007D14ED"/>
    <w:rsid w:val="007D4889"/>
    <w:rsid w:val="007D7E5B"/>
    <w:rsid w:val="007E4D6E"/>
    <w:rsid w:val="007E759E"/>
    <w:rsid w:val="007E7D3C"/>
    <w:rsid w:val="007F0E70"/>
    <w:rsid w:val="007F5EA7"/>
    <w:rsid w:val="0080000B"/>
    <w:rsid w:val="00812F14"/>
    <w:rsid w:val="00817E14"/>
    <w:rsid w:val="008218EB"/>
    <w:rsid w:val="00823195"/>
    <w:rsid w:val="008246FA"/>
    <w:rsid w:val="00827470"/>
    <w:rsid w:val="00833AF5"/>
    <w:rsid w:val="008414A9"/>
    <w:rsid w:val="008425AE"/>
    <w:rsid w:val="00850D5A"/>
    <w:rsid w:val="0085185B"/>
    <w:rsid w:val="008568E1"/>
    <w:rsid w:val="00856AB0"/>
    <w:rsid w:val="00866EF7"/>
    <w:rsid w:val="00873C0A"/>
    <w:rsid w:val="0087521D"/>
    <w:rsid w:val="00876A77"/>
    <w:rsid w:val="0088016F"/>
    <w:rsid w:val="008812FE"/>
    <w:rsid w:val="00884480"/>
    <w:rsid w:val="008853E3"/>
    <w:rsid w:val="00887170"/>
    <w:rsid w:val="00894F04"/>
    <w:rsid w:val="00897DA2"/>
    <w:rsid w:val="008B0A9C"/>
    <w:rsid w:val="008B3DB2"/>
    <w:rsid w:val="008C09D8"/>
    <w:rsid w:val="008D2D07"/>
    <w:rsid w:val="008D4C45"/>
    <w:rsid w:val="008E46E4"/>
    <w:rsid w:val="008F1AD4"/>
    <w:rsid w:val="008F630E"/>
    <w:rsid w:val="008F652B"/>
    <w:rsid w:val="008F759A"/>
    <w:rsid w:val="00900BAC"/>
    <w:rsid w:val="00906BCC"/>
    <w:rsid w:val="009131B6"/>
    <w:rsid w:val="00914C34"/>
    <w:rsid w:val="00930034"/>
    <w:rsid w:val="009408E5"/>
    <w:rsid w:val="009409DA"/>
    <w:rsid w:val="00940A1F"/>
    <w:rsid w:val="00942094"/>
    <w:rsid w:val="009436A5"/>
    <w:rsid w:val="0094574F"/>
    <w:rsid w:val="0094639F"/>
    <w:rsid w:val="00952814"/>
    <w:rsid w:val="00956A93"/>
    <w:rsid w:val="009571E6"/>
    <w:rsid w:val="0096001B"/>
    <w:rsid w:val="00964058"/>
    <w:rsid w:val="009710A8"/>
    <w:rsid w:val="009718F9"/>
    <w:rsid w:val="00972AE0"/>
    <w:rsid w:val="00973294"/>
    <w:rsid w:val="0099107D"/>
    <w:rsid w:val="00993704"/>
    <w:rsid w:val="0099558B"/>
    <w:rsid w:val="009A0807"/>
    <w:rsid w:val="009A09D8"/>
    <w:rsid w:val="009A0D92"/>
    <w:rsid w:val="009A15B5"/>
    <w:rsid w:val="009A50CD"/>
    <w:rsid w:val="009A75BC"/>
    <w:rsid w:val="009B13CC"/>
    <w:rsid w:val="009B2116"/>
    <w:rsid w:val="009B22F3"/>
    <w:rsid w:val="009B4BA3"/>
    <w:rsid w:val="009B5136"/>
    <w:rsid w:val="009B5CD4"/>
    <w:rsid w:val="009B76F1"/>
    <w:rsid w:val="009C0761"/>
    <w:rsid w:val="009C3896"/>
    <w:rsid w:val="009C3B5A"/>
    <w:rsid w:val="009C50D5"/>
    <w:rsid w:val="009C5736"/>
    <w:rsid w:val="009C6D2E"/>
    <w:rsid w:val="009D2536"/>
    <w:rsid w:val="009D5D53"/>
    <w:rsid w:val="009D7FD9"/>
    <w:rsid w:val="009E21EA"/>
    <w:rsid w:val="009E2815"/>
    <w:rsid w:val="009F5C4C"/>
    <w:rsid w:val="00A00E40"/>
    <w:rsid w:val="00A032C8"/>
    <w:rsid w:val="00A03351"/>
    <w:rsid w:val="00A03FD0"/>
    <w:rsid w:val="00A1511E"/>
    <w:rsid w:val="00A26032"/>
    <w:rsid w:val="00A27BFD"/>
    <w:rsid w:val="00A3203B"/>
    <w:rsid w:val="00A3235D"/>
    <w:rsid w:val="00A32E29"/>
    <w:rsid w:val="00A357F3"/>
    <w:rsid w:val="00A36725"/>
    <w:rsid w:val="00A37F96"/>
    <w:rsid w:val="00A419C9"/>
    <w:rsid w:val="00A42C58"/>
    <w:rsid w:val="00A459C7"/>
    <w:rsid w:val="00A5712F"/>
    <w:rsid w:val="00A60AD0"/>
    <w:rsid w:val="00A66720"/>
    <w:rsid w:val="00A724AC"/>
    <w:rsid w:val="00A74058"/>
    <w:rsid w:val="00A77F47"/>
    <w:rsid w:val="00A83EB2"/>
    <w:rsid w:val="00A84349"/>
    <w:rsid w:val="00A912B0"/>
    <w:rsid w:val="00A9199F"/>
    <w:rsid w:val="00A97272"/>
    <w:rsid w:val="00A97C20"/>
    <w:rsid w:val="00AA2E26"/>
    <w:rsid w:val="00AA51DA"/>
    <w:rsid w:val="00AB4C87"/>
    <w:rsid w:val="00AC3B32"/>
    <w:rsid w:val="00AC4FDD"/>
    <w:rsid w:val="00AC4FE8"/>
    <w:rsid w:val="00AD24F3"/>
    <w:rsid w:val="00AD3212"/>
    <w:rsid w:val="00AD570E"/>
    <w:rsid w:val="00AE0934"/>
    <w:rsid w:val="00AE46DD"/>
    <w:rsid w:val="00AF35FD"/>
    <w:rsid w:val="00AF4568"/>
    <w:rsid w:val="00B01239"/>
    <w:rsid w:val="00B03072"/>
    <w:rsid w:val="00B156CE"/>
    <w:rsid w:val="00B20E7C"/>
    <w:rsid w:val="00B3325A"/>
    <w:rsid w:val="00B3520A"/>
    <w:rsid w:val="00B371DC"/>
    <w:rsid w:val="00B43711"/>
    <w:rsid w:val="00B44280"/>
    <w:rsid w:val="00B44BF5"/>
    <w:rsid w:val="00B5383C"/>
    <w:rsid w:val="00B54022"/>
    <w:rsid w:val="00B54487"/>
    <w:rsid w:val="00B6312E"/>
    <w:rsid w:val="00B64845"/>
    <w:rsid w:val="00B65842"/>
    <w:rsid w:val="00B66ACD"/>
    <w:rsid w:val="00B75BEB"/>
    <w:rsid w:val="00B76350"/>
    <w:rsid w:val="00B833DE"/>
    <w:rsid w:val="00B847FC"/>
    <w:rsid w:val="00B84D5B"/>
    <w:rsid w:val="00B86188"/>
    <w:rsid w:val="00B91911"/>
    <w:rsid w:val="00B92F35"/>
    <w:rsid w:val="00B93F77"/>
    <w:rsid w:val="00B9402A"/>
    <w:rsid w:val="00B9706D"/>
    <w:rsid w:val="00BA0F52"/>
    <w:rsid w:val="00BA1464"/>
    <w:rsid w:val="00BA385F"/>
    <w:rsid w:val="00BA4B9B"/>
    <w:rsid w:val="00BB4C95"/>
    <w:rsid w:val="00BB6FBB"/>
    <w:rsid w:val="00BC04CA"/>
    <w:rsid w:val="00BC1F7A"/>
    <w:rsid w:val="00BC7413"/>
    <w:rsid w:val="00BD6C7A"/>
    <w:rsid w:val="00BD7E8D"/>
    <w:rsid w:val="00BE1675"/>
    <w:rsid w:val="00BE1998"/>
    <w:rsid w:val="00BE2A08"/>
    <w:rsid w:val="00BE4A1E"/>
    <w:rsid w:val="00BE6471"/>
    <w:rsid w:val="00BF2752"/>
    <w:rsid w:val="00C13E44"/>
    <w:rsid w:val="00C14C50"/>
    <w:rsid w:val="00C156A8"/>
    <w:rsid w:val="00C15991"/>
    <w:rsid w:val="00C2014D"/>
    <w:rsid w:val="00C20742"/>
    <w:rsid w:val="00C2094E"/>
    <w:rsid w:val="00C2312D"/>
    <w:rsid w:val="00C23D92"/>
    <w:rsid w:val="00C24DDD"/>
    <w:rsid w:val="00C27049"/>
    <w:rsid w:val="00C3118E"/>
    <w:rsid w:val="00C33AD0"/>
    <w:rsid w:val="00C376E5"/>
    <w:rsid w:val="00C473B0"/>
    <w:rsid w:val="00C52496"/>
    <w:rsid w:val="00C5301D"/>
    <w:rsid w:val="00C627E8"/>
    <w:rsid w:val="00C65A52"/>
    <w:rsid w:val="00C70577"/>
    <w:rsid w:val="00C821F0"/>
    <w:rsid w:val="00C82345"/>
    <w:rsid w:val="00C9777C"/>
    <w:rsid w:val="00C97D14"/>
    <w:rsid w:val="00C97E40"/>
    <w:rsid w:val="00CA5541"/>
    <w:rsid w:val="00CB22F0"/>
    <w:rsid w:val="00CB43B5"/>
    <w:rsid w:val="00CB4A6C"/>
    <w:rsid w:val="00CB55A0"/>
    <w:rsid w:val="00CC0247"/>
    <w:rsid w:val="00CC57CE"/>
    <w:rsid w:val="00CC7A4D"/>
    <w:rsid w:val="00CD0F41"/>
    <w:rsid w:val="00CE0D37"/>
    <w:rsid w:val="00CE1F0B"/>
    <w:rsid w:val="00D03197"/>
    <w:rsid w:val="00D119D0"/>
    <w:rsid w:val="00D15012"/>
    <w:rsid w:val="00D165A6"/>
    <w:rsid w:val="00D16D39"/>
    <w:rsid w:val="00D170F4"/>
    <w:rsid w:val="00D218EF"/>
    <w:rsid w:val="00D2677B"/>
    <w:rsid w:val="00D30606"/>
    <w:rsid w:val="00D333B9"/>
    <w:rsid w:val="00D34054"/>
    <w:rsid w:val="00D34E20"/>
    <w:rsid w:val="00D40583"/>
    <w:rsid w:val="00D42CAF"/>
    <w:rsid w:val="00D5060E"/>
    <w:rsid w:val="00D50FC6"/>
    <w:rsid w:val="00D53607"/>
    <w:rsid w:val="00D57BDE"/>
    <w:rsid w:val="00D605AC"/>
    <w:rsid w:val="00D63CE1"/>
    <w:rsid w:val="00D647B2"/>
    <w:rsid w:val="00D676FD"/>
    <w:rsid w:val="00D80D28"/>
    <w:rsid w:val="00D8119E"/>
    <w:rsid w:val="00D83862"/>
    <w:rsid w:val="00D842F7"/>
    <w:rsid w:val="00D859EC"/>
    <w:rsid w:val="00D93680"/>
    <w:rsid w:val="00D94106"/>
    <w:rsid w:val="00DA26FE"/>
    <w:rsid w:val="00DA4367"/>
    <w:rsid w:val="00DA4995"/>
    <w:rsid w:val="00DA7901"/>
    <w:rsid w:val="00DB075E"/>
    <w:rsid w:val="00DB5220"/>
    <w:rsid w:val="00DC0889"/>
    <w:rsid w:val="00DC2B68"/>
    <w:rsid w:val="00DC61AF"/>
    <w:rsid w:val="00DD4B19"/>
    <w:rsid w:val="00DD7A19"/>
    <w:rsid w:val="00DE27C7"/>
    <w:rsid w:val="00DE2D82"/>
    <w:rsid w:val="00DE2FBF"/>
    <w:rsid w:val="00DE3B53"/>
    <w:rsid w:val="00DE3D40"/>
    <w:rsid w:val="00DE5946"/>
    <w:rsid w:val="00DF5162"/>
    <w:rsid w:val="00E00144"/>
    <w:rsid w:val="00E00930"/>
    <w:rsid w:val="00E0139B"/>
    <w:rsid w:val="00E15811"/>
    <w:rsid w:val="00E15AC1"/>
    <w:rsid w:val="00E20185"/>
    <w:rsid w:val="00E216E0"/>
    <w:rsid w:val="00E230D9"/>
    <w:rsid w:val="00E2315F"/>
    <w:rsid w:val="00E24F7E"/>
    <w:rsid w:val="00E273F8"/>
    <w:rsid w:val="00E304C9"/>
    <w:rsid w:val="00E30C4C"/>
    <w:rsid w:val="00E32115"/>
    <w:rsid w:val="00E337BA"/>
    <w:rsid w:val="00E40654"/>
    <w:rsid w:val="00E41712"/>
    <w:rsid w:val="00E50B9B"/>
    <w:rsid w:val="00E50DD6"/>
    <w:rsid w:val="00E532CF"/>
    <w:rsid w:val="00E53A21"/>
    <w:rsid w:val="00E66DD5"/>
    <w:rsid w:val="00E716B3"/>
    <w:rsid w:val="00E74C9A"/>
    <w:rsid w:val="00E77B22"/>
    <w:rsid w:val="00E77DC4"/>
    <w:rsid w:val="00E83DBD"/>
    <w:rsid w:val="00E85260"/>
    <w:rsid w:val="00E93EC6"/>
    <w:rsid w:val="00E962D3"/>
    <w:rsid w:val="00EA0F97"/>
    <w:rsid w:val="00EA2830"/>
    <w:rsid w:val="00EA4B0F"/>
    <w:rsid w:val="00EA5E87"/>
    <w:rsid w:val="00EA613B"/>
    <w:rsid w:val="00EA61F7"/>
    <w:rsid w:val="00EA7B0B"/>
    <w:rsid w:val="00EB0CB7"/>
    <w:rsid w:val="00EB1329"/>
    <w:rsid w:val="00EB1816"/>
    <w:rsid w:val="00EB58F6"/>
    <w:rsid w:val="00EC153C"/>
    <w:rsid w:val="00EC43F3"/>
    <w:rsid w:val="00EC58AF"/>
    <w:rsid w:val="00ED2213"/>
    <w:rsid w:val="00ED73BA"/>
    <w:rsid w:val="00EE5D5D"/>
    <w:rsid w:val="00EF08D3"/>
    <w:rsid w:val="00EF0FDA"/>
    <w:rsid w:val="00EF2777"/>
    <w:rsid w:val="00EF59D4"/>
    <w:rsid w:val="00EF6D68"/>
    <w:rsid w:val="00EF70BD"/>
    <w:rsid w:val="00EF7361"/>
    <w:rsid w:val="00F0251F"/>
    <w:rsid w:val="00F058A6"/>
    <w:rsid w:val="00F0645A"/>
    <w:rsid w:val="00F07346"/>
    <w:rsid w:val="00F102B2"/>
    <w:rsid w:val="00F128C6"/>
    <w:rsid w:val="00F13A4A"/>
    <w:rsid w:val="00F17153"/>
    <w:rsid w:val="00F211A8"/>
    <w:rsid w:val="00F21C42"/>
    <w:rsid w:val="00F2423B"/>
    <w:rsid w:val="00F26A72"/>
    <w:rsid w:val="00F27E77"/>
    <w:rsid w:val="00F32039"/>
    <w:rsid w:val="00F40D6C"/>
    <w:rsid w:val="00F52415"/>
    <w:rsid w:val="00F52C77"/>
    <w:rsid w:val="00F52D96"/>
    <w:rsid w:val="00F535E6"/>
    <w:rsid w:val="00F54181"/>
    <w:rsid w:val="00F56A1D"/>
    <w:rsid w:val="00F56D2F"/>
    <w:rsid w:val="00F5762C"/>
    <w:rsid w:val="00F63DC1"/>
    <w:rsid w:val="00F6613D"/>
    <w:rsid w:val="00F70ED6"/>
    <w:rsid w:val="00F72373"/>
    <w:rsid w:val="00F7271D"/>
    <w:rsid w:val="00F7320F"/>
    <w:rsid w:val="00F77236"/>
    <w:rsid w:val="00F80095"/>
    <w:rsid w:val="00F814D2"/>
    <w:rsid w:val="00F8251A"/>
    <w:rsid w:val="00F86AB1"/>
    <w:rsid w:val="00F91A18"/>
    <w:rsid w:val="00F92481"/>
    <w:rsid w:val="00F939E0"/>
    <w:rsid w:val="00F9556A"/>
    <w:rsid w:val="00F9593A"/>
    <w:rsid w:val="00F95E34"/>
    <w:rsid w:val="00FA663A"/>
    <w:rsid w:val="00FB1CD3"/>
    <w:rsid w:val="00FB1FEC"/>
    <w:rsid w:val="00FB45A1"/>
    <w:rsid w:val="00FC10A7"/>
    <w:rsid w:val="00FC3533"/>
    <w:rsid w:val="00FC3CB6"/>
    <w:rsid w:val="00FD10D1"/>
    <w:rsid w:val="00FD1DC5"/>
    <w:rsid w:val="00FD3B1D"/>
    <w:rsid w:val="00FD4F77"/>
    <w:rsid w:val="00FD541A"/>
    <w:rsid w:val="00FD591A"/>
    <w:rsid w:val="00FD73C2"/>
    <w:rsid w:val="00FE2E2E"/>
    <w:rsid w:val="00FE30F1"/>
    <w:rsid w:val="00FF15E8"/>
    <w:rsid w:val="00FF1914"/>
    <w:rsid w:val="00FF5E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71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color w:val="000000"/>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3741"/>
    <w:pPr>
      <w:widowControl w:val="0"/>
      <w:jc w:val="both"/>
    </w:pPr>
    <w:rPr>
      <w:rFonts w:ascii="Times" w:eastAsia="平成明朝" w:hAnsi="Times"/>
      <w:color w:val="auto"/>
      <w:kern w:val="2"/>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E4786"/>
    <w:rPr>
      <w:color w:val="0000FF" w:themeColor="hyperlink"/>
      <w:u w:val="single"/>
    </w:rPr>
  </w:style>
  <w:style w:type="character" w:styleId="a4">
    <w:name w:val="annotation reference"/>
    <w:basedOn w:val="a0"/>
    <w:uiPriority w:val="99"/>
    <w:unhideWhenUsed/>
    <w:rsid w:val="006E4786"/>
    <w:rPr>
      <w:sz w:val="16"/>
      <w:szCs w:val="16"/>
    </w:rPr>
  </w:style>
  <w:style w:type="paragraph" w:styleId="a5">
    <w:name w:val="annotation text"/>
    <w:basedOn w:val="a"/>
    <w:link w:val="a6"/>
    <w:uiPriority w:val="99"/>
    <w:unhideWhenUsed/>
    <w:rsid w:val="00187914"/>
    <w:rPr>
      <w:rFonts w:eastAsia="ＭＳ ゴシック"/>
      <w:sz w:val="20"/>
    </w:rPr>
  </w:style>
  <w:style w:type="character" w:customStyle="1" w:styleId="a6">
    <w:name w:val="コメント文字列 (文字)"/>
    <w:basedOn w:val="a0"/>
    <w:link w:val="a5"/>
    <w:uiPriority w:val="99"/>
    <w:rsid w:val="00187914"/>
    <w:rPr>
      <w:rFonts w:ascii="Times" w:eastAsia="ＭＳ ゴシック" w:hAnsi="Times"/>
      <w:color w:val="auto"/>
      <w:kern w:val="2"/>
      <w:sz w:val="20"/>
      <w:szCs w:val="20"/>
    </w:rPr>
  </w:style>
  <w:style w:type="paragraph" w:styleId="a7">
    <w:name w:val="Balloon Text"/>
    <w:basedOn w:val="a"/>
    <w:link w:val="a8"/>
    <w:uiPriority w:val="99"/>
    <w:semiHidden/>
    <w:unhideWhenUsed/>
    <w:rsid w:val="006E4786"/>
    <w:rPr>
      <w:rFonts w:ascii="Meiryo UI" w:eastAsia="Meiryo UI"/>
      <w:sz w:val="18"/>
      <w:szCs w:val="18"/>
    </w:rPr>
  </w:style>
  <w:style w:type="character" w:customStyle="1" w:styleId="a8">
    <w:name w:val="吹き出し (文字)"/>
    <w:basedOn w:val="a0"/>
    <w:link w:val="a7"/>
    <w:uiPriority w:val="99"/>
    <w:semiHidden/>
    <w:rsid w:val="006E4786"/>
    <w:rPr>
      <w:rFonts w:ascii="Meiryo UI" w:eastAsia="Meiryo UI" w:hAnsi="Times"/>
      <w:color w:val="auto"/>
      <w:kern w:val="2"/>
      <w:sz w:val="18"/>
      <w:szCs w:val="18"/>
    </w:rPr>
  </w:style>
  <w:style w:type="paragraph" w:styleId="a9">
    <w:name w:val="header"/>
    <w:basedOn w:val="a"/>
    <w:link w:val="aa"/>
    <w:uiPriority w:val="99"/>
    <w:unhideWhenUsed/>
    <w:rsid w:val="006E4786"/>
    <w:pPr>
      <w:tabs>
        <w:tab w:val="center" w:pos="4680"/>
        <w:tab w:val="right" w:pos="9360"/>
      </w:tabs>
    </w:pPr>
  </w:style>
  <w:style w:type="character" w:customStyle="1" w:styleId="aa">
    <w:name w:val="ヘッダー (文字)"/>
    <w:basedOn w:val="a0"/>
    <w:link w:val="a9"/>
    <w:uiPriority w:val="99"/>
    <w:rsid w:val="006E4786"/>
    <w:rPr>
      <w:rFonts w:ascii="Times" w:eastAsia="平成明朝" w:hAnsi="Times"/>
      <w:color w:val="auto"/>
      <w:kern w:val="2"/>
      <w:sz w:val="24"/>
      <w:szCs w:val="20"/>
    </w:rPr>
  </w:style>
  <w:style w:type="paragraph" w:styleId="ab">
    <w:name w:val="footer"/>
    <w:basedOn w:val="a"/>
    <w:link w:val="ac"/>
    <w:uiPriority w:val="99"/>
    <w:unhideWhenUsed/>
    <w:rsid w:val="006E4786"/>
    <w:pPr>
      <w:tabs>
        <w:tab w:val="center" w:pos="4680"/>
        <w:tab w:val="right" w:pos="9360"/>
      </w:tabs>
    </w:pPr>
  </w:style>
  <w:style w:type="character" w:customStyle="1" w:styleId="ac">
    <w:name w:val="フッター (文字)"/>
    <w:basedOn w:val="a0"/>
    <w:link w:val="ab"/>
    <w:uiPriority w:val="99"/>
    <w:rsid w:val="006E4786"/>
    <w:rPr>
      <w:rFonts w:ascii="Times" w:eastAsia="平成明朝" w:hAnsi="Times"/>
      <w:color w:val="auto"/>
      <w:kern w:val="2"/>
      <w:sz w:val="24"/>
      <w:szCs w:val="20"/>
    </w:rPr>
  </w:style>
  <w:style w:type="paragraph" w:styleId="ad">
    <w:name w:val="annotation subject"/>
    <w:basedOn w:val="a5"/>
    <w:next w:val="a5"/>
    <w:link w:val="ae"/>
    <w:uiPriority w:val="99"/>
    <w:semiHidden/>
    <w:unhideWhenUsed/>
    <w:rsid w:val="001D3741"/>
    <w:rPr>
      <w:b/>
      <w:bCs/>
    </w:rPr>
  </w:style>
  <w:style w:type="character" w:customStyle="1" w:styleId="ae">
    <w:name w:val="コメント内容 (文字)"/>
    <w:basedOn w:val="a6"/>
    <w:link w:val="ad"/>
    <w:uiPriority w:val="99"/>
    <w:semiHidden/>
    <w:rsid w:val="001D3741"/>
    <w:rPr>
      <w:rFonts w:ascii="Times" w:eastAsia="ＭＳ ゴシック" w:hAnsi="Times"/>
      <w:b/>
      <w:bCs/>
      <w:color w:val="auto"/>
      <w:kern w:val="2"/>
      <w:sz w:val="20"/>
      <w:szCs w:val="20"/>
    </w:rPr>
  </w:style>
  <w:style w:type="paragraph" w:styleId="af">
    <w:name w:val="Revision"/>
    <w:hidden/>
    <w:uiPriority w:val="99"/>
    <w:semiHidden/>
    <w:rsid w:val="006E4786"/>
    <w:rPr>
      <w:rFonts w:ascii="Times" w:eastAsia="平成明朝" w:hAnsi="Times"/>
      <w:color w:val="auto"/>
      <w:kern w:val="2"/>
      <w:sz w:val="24"/>
      <w:szCs w:val="20"/>
    </w:rPr>
  </w:style>
  <w:style w:type="paragraph" w:styleId="af0">
    <w:name w:val="List Paragraph"/>
    <w:basedOn w:val="a"/>
    <w:uiPriority w:val="34"/>
    <w:qFormat/>
    <w:rsid w:val="006E4786"/>
    <w:pPr>
      <w:ind w:left="720"/>
      <w:contextualSpacing/>
    </w:pPr>
  </w:style>
  <w:style w:type="paragraph" w:styleId="Web">
    <w:name w:val="Normal (Web)"/>
    <w:basedOn w:val="a"/>
    <w:uiPriority w:val="99"/>
    <w:semiHidden/>
    <w:unhideWhenUsed/>
    <w:rsid w:val="006E4786"/>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1">
    <w:name w:val="一太郎"/>
    <w:rsid w:val="006E4786"/>
    <w:pPr>
      <w:widowControl w:val="0"/>
      <w:wordWrap w:val="0"/>
      <w:autoSpaceDE w:val="0"/>
      <w:autoSpaceDN w:val="0"/>
      <w:adjustRightInd w:val="0"/>
      <w:spacing w:line="210" w:lineRule="exact"/>
      <w:jc w:val="both"/>
    </w:pPr>
    <w:rPr>
      <w:rFonts w:eastAsia="ＭＳ 明朝" w:cs="ＭＳ 明朝"/>
      <w:color w:val="auto"/>
      <w:spacing w:val="-2"/>
    </w:rPr>
  </w:style>
  <w:style w:type="paragraph" w:styleId="2">
    <w:name w:val="Body Text 2"/>
    <w:basedOn w:val="a"/>
    <w:link w:val="20"/>
    <w:rsid w:val="006E4786"/>
    <w:pPr>
      <w:snapToGrid w:val="0"/>
      <w:spacing w:line="240" w:lineRule="exact"/>
    </w:pPr>
    <w:rPr>
      <w:rFonts w:ascii="Times New Roman" w:eastAsiaTheme="minorEastAsia" w:hAnsi="Times New Roman"/>
      <w:b/>
      <w:sz w:val="20"/>
      <w:szCs w:val="21"/>
    </w:rPr>
  </w:style>
  <w:style w:type="character" w:customStyle="1" w:styleId="20">
    <w:name w:val="本文 2 (文字)"/>
    <w:basedOn w:val="a0"/>
    <w:link w:val="2"/>
    <w:rsid w:val="006E4786"/>
    <w:rPr>
      <w:b/>
      <w:color w:val="auto"/>
      <w:kern w:val="2"/>
      <w:sz w:val="20"/>
    </w:rPr>
  </w:style>
  <w:style w:type="paragraph" w:styleId="3">
    <w:name w:val="Body Text 3"/>
    <w:basedOn w:val="a"/>
    <w:link w:val="30"/>
    <w:rsid w:val="006E4786"/>
    <w:pPr>
      <w:snapToGrid w:val="0"/>
      <w:spacing w:line="240" w:lineRule="exact"/>
    </w:pPr>
    <w:rPr>
      <w:rFonts w:ascii="Times New Roman" w:eastAsiaTheme="minorEastAsia" w:hAnsi="Times New Roman"/>
      <w:szCs w:val="21"/>
    </w:rPr>
  </w:style>
  <w:style w:type="character" w:customStyle="1" w:styleId="30">
    <w:name w:val="本文 3 (文字)"/>
    <w:basedOn w:val="a0"/>
    <w:link w:val="3"/>
    <w:rsid w:val="006E4786"/>
    <w:rPr>
      <w:color w:val="auto"/>
      <w:kern w:val="2"/>
      <w:sz w:val="24"/>
    </w:rPr>
  </w:style>
  <w:style w:type="table" w:styleId="af2">
    <w:name w:val="Table Grid"/>
    <w:basedOn w:val="a1"/>
    <w:uiPriority w:val="59"/>
    <w:rsid w:val="00940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146265">
      <w:bodyDiv w:val="1"/>
      <w:marLeft w:val="0"/>
      <w:marRight w:val="0"/>
      <w:marTop w:val="0"/>
      <w:marBottom w:val="0"/>
      <w:divBdr>
        <w:top w:val="none" w:sz="0" w:space="0" w:color="auto"/>
        <w:left w:val="none" w:sz="0" w:space="0" w:color="auto"/>
        <w:bottom w:val="none" w:sz="0" w:space="0" w:color="auto"/>
        <w:right w:val="none" w:sz="0" w:space="0" w:color="auto"/>
      </w:divBdr>
    </w:div>
    <w:div w:id="1161846082">
      <w:bodyDiv w:val="1"/>
      <w:marLeft w:val="0"/>
      <w:marRight w:val="0"/>
      <w:marTop w:val="0"/>
      <w:marBottom w:val="0"/>
      <w:divBdr>
        <w:top w:val="none" w:sz="0" w:space="0" w:color="auto"/>
        <w:left w:val="none" w:sz="0" w:space="0" w:color="auto"/>
        <w:bottom w:val="none" w:sz="0" w:space="0" w:color="auto"/>
        <w:right w:val="none" w:sz="0" w:space="0" w:color="auto"/>
      </w:divBdr>
    </w:div>
    <w:div w:id="1211918013">
      <w:bodyDiv w:val="1"/>
      <w:marLeft w:val="0"/>
      <w:marRight w:val="0"/>
      <w:marTop w:val="0"/>
      <w:marBottom w:val="0"/>
      <w:divBdr>
        <w:top w:val="none" w:sz="0" w:space="0" w:color="auto"/>
        <w:left w:val="none" w:sz="0" w:space="0" w:color="auto"/>
        <w:bottom w:val="none" w:sz="0" w:space="0" w:color="auto"/>
        <w:right w:val="none" w:sz="0" w:space="0" w:color="auto"/>
      </w:divBdr>
    </w:div>
    <w:div w:id="190028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B264D1-D9CE-4048-9C3F-A563FDF89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34</Words>
  <Characters>3045</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27T02:20:00Z</dcterms:created>
  <dcterms:modified xsi:type="dcterms:W3CDTF">2020-07-01T09:16:00Z</dcterms:modified>
</cp:coreProperties>
</file>